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CB3A1" w14:textId="58DB4A36" w:rsidR="000F3021" w:rsidRDefault="001A476E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413177">
        <w:rPr>
          <w:b/>
          <w:bCs/>
          <w:sz w:val="24"/>
          <w:szCs w:val="24"/>
        </w:rPr>
        <w:tab/>
      </w:r>
      <w:r w:rsidR="00413177" w:rsidRPr="001A1B72">
        <w:rPr>
          <w:b/>
          <w:bCs/>
        </w:rPr>
        <w:tab/>
      </w:r>
      <w:r w:rsidR="000F3021">
        <w:rPr>
          <w:b/>
          <w:bCs/>
        </w:rPr>
        <w:t xml:space="preserve">             </w:t>
      </w:r>
      <w:r w:rsidR="004E723E">
        <w:rPr>
          <w:b/>
          <w:bCs/>
        </w:rPr>
        <w:t xml:space="preserve">           </w:t>
      </w:r>
      <w:r w:rsidR="0074160E">
        <w:rPr>
          <w:b/>
          <w:bCs/>
        </w:rPr>
        <w:t>October 16</w:t>
      </w:r>
      <w:r w:rsidR="0074160E" w:rsidRPr="00054418">
        <w:rPr>
          <w:b/>
          <w:bCs/>
          <w:vertAlign w:val="superscript"/>
        </w:rPr>
        <w:t>th</w:t>
      </w:r>
      <w:r w:rsidR="004E723E">
        <w:rPr>
          <w:b/>
          <w:bCs/>
        </w:rPr>
        <w:t xml:space="preserve">, </w:t>
      </w:r>
      <w:r w:rsidR="001A1B72" w:rsidRPr="001A1B72">
        <w:rPr>
          <w:b/>
          <w:bCs/>
        </w:rPr>
        <w:t>202</w:t>
      </w:r>
      <w:r w:rsidR="001A5FDB">
        <w:rPr>
          <w:b/>
          <w:bCs/>
        </w:rPr>
        <w:t xml:space="preserve">5 </w:t>
      </w:r>
      <w:r w:rsidR="004E723E">
        <w:rPr>
          <w:b/>
          <w:bCs/>
        </w:rPr>
        <w:t>Thursday Meeting Minutes</w:t>
      </w:r>
    </w:p>
    <w:p w14:paraId="20FE1D85" w14:textId="0861683B" w:rsidR="00E15177" w:rsidRPr="001A1B72" w:rsidRDefault="000F3021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</w:rPr>
        <w:t xml:space="preserve">                                             </w:t>
      </w:r>
      <w:r w:rsidR="00B85372">
        <w:rPr>
          <w:b/>
          <w:bCs/>
        </w:rPr>
        <w:t>Eldred</w:t>
      </w:r>
      <w:r w:rsidR="00E15177" w:rsidRPr="001A1B72">
        <w:rPr>
          <w:b/>
          <w:bCs/>
        </w:rPr>
        <w:t xml:space="preserve"> Township 5558 Warrensville Road, Montoursville, PA 17754</w:t>
      </w:r>
    </w:p>
    <w:p w14:paraId="3E2B08E8" w14:textId="77777777" w:rsidR="0042326A" w:rsidRPr="001A1B72" w:rsidRDefault="0042326A" w:rsidP="007154D7">
      <w:pPr>
        <w:tabs>
          <w:tab w:val="left" w:pos="90"/>
          <w:tab w:val="left" w:pos="180"/>
        </w:tabs>
        <w:spacing w:after="0"/>
        <w:ind w:left="180"/>
        <w:rPr>
          <w:b/>
          <w:bCs/>
        </w:rPr>
      </w:pPr>
    </w:p>
    <w:p w14:paraId="0CB8CB3C" w14:textId="40D8032D" w:rsidR="000F162C" w:rsidRPr="001A1B72" w:rsidRDefault="000F162C" w:rsidP="00E925BA">
      <w:pPr>
        <w:tabs>
          <w:tab w:val="left" w:pos="90"/>
          <w:tab w:val="left" w:pos="180"/>
        </w:tabs>
        <w:spacing w:after="0"/>
        <w:jc w:val="both"/>
      </w:pPr>
      <w:r w:rsidRPr="001A1B72">
        <w:tab/>
      </w:r>
      <w:r w:rsidRPr="001A1B72">
        <w:tab/>
      </w:r>
      <w:r w:rsidRPr="001A1B72">
        <w:tab/>
      </w:r>
      <w:r w:rsidRPr="001A1B72">
        <w:rPr>
          <w:b/>
          <w:bCs/>
        </w:rPr>
        <w:t>Call to order:</w:t>
      </w:r>
      <w:r w:rsidRPr="001A1B72">
        <w:t xml:space="preserve"> </w:t>
      </w:r>
      <w:r w:rsidR="007154D7" w:rsidRPr="001A1B72">
        <w:t>7:</w:t>
      </w:r>
      <w:r w:rsidR="001E6DFC" w:rsidRPr="001A1B72">
        <w:t>0</w:t>
      </w:r>
      <w:r w:rsidR="00B44A8B" w:rsidRPr="001A1B72">
        <w:t xml:space="preserve">0 </w:t>
      </w:r>
      <w:r w:rsidR="003D652C" w:rsidRPr="001A1B72">
        <w:t>PM</w:t>
      </w:r>
      <w:r w:rsidR="00331E02" w:rsidRPr="001A1B72">
        <w:tab/>
      </w:r>
      <w:r w:rsidR="00BC1DEF" w:rsidRPr="001A1B72">
        <w:tab/>
      </w:r>
      <w:r w:rsidR="00BC1DEF" w:rsidRPr="001A1B72">
        <w:tab/>
      </w:r>
      <w:r w:rsidRPr="001A1B72">
        <w:rPr>
          <w:b/>
          <w:bCs/>
        </w:rPr>
        <w:t xml:space="preserve">Pledge of Allegiance, </w:t>
      </w:r>
      <w:r w:rsidR="007154D7" w:rsidRPr="001A1B72">
        <w:rPr>
          <w:b/>
          <w:bCs/>
        </w:rPr>
        <w:t>Moment of Silence</w:t>
      </w:r>
      <w:r w:rsidRPr="001A1B72">
        <w:tab/>
      </w:r>
    </w:p>
    <w:p w14:paraId="49C77720" w14:textId="083A54E8" w:rsidR="00567C5D" w:rsidRPr="001A1B72" w:rsidRDefault="000F162C" w:rsidP="00E925BA">
      <w:pPr>
        <w:tabs>
          <w:tab w:val="left" w:pos="90"/>
          <w:tab w:val="left" w:pos="180"/>
        </w:tabs>
        <w:spacing w:after="0"/>
        <w:jc w:val="both"/>
      </w:pPr>
      <w:r w:rsidRPr="001A1B72">
        <w:tab/>
      </w:r>
      <w:r w:rsidRPr="001A1B72">
        <w:tab/>
      </w:r>
      <w:r w:rsidRPr="001A1B72">
        <w:tab/>
      </w:r>
      <w:r w:rsidRPr="001A1B72">
        <w:rPr>
          <w:b/>
          <w:bCs/>
        </w:rPr>
        <w:t>Attendance:</w:t>
      </w:r>
      <w:r w:rsidRPr="001A1B72">
        <w:t xml:space="preserve"> </w:t>
      </w:r>
      <w:r w:rsidR="006821A3" w:rsidRPr="001A1B72">
        <w:t>Supervisor</w:t>
      </w:r>
      <w:r w:rsidR="004A475D">
        <w:t>s</w:t>
      </w:r>
      <w:r w:rsidR="009C7935">
        <w:t>-</w:t>
      </w:r>
      <w:r w:rsidR="00701840">
        <w:t xml:space="preserve"> </w:t>
      </w:r>
      <w:r w:rsidR="001A5FDB">
        <w:t>Cody Hoover,</w:t>
      </w:r>
      <w:r w:rsidR="008F2155" w:rsidRPr="001A1B72">
        <w:t xml:space="preserve"> </w:t>
      </w:r>
      <w:r w:rsidR="006821A3" w:rsidRPr="001A1B72">
        <w:t>Mark</w:t>
      </w:r>
      <w:r w:rsidR="005A3E8B" w:rsidRPr="001A1B72">
        <w:t xml:space="preserve"> Ranck,</w:t>
      </w:r>
      <w:r w:rsidR="0023163F" w:rsidRPr="001A1B72">
        <w:t xml:space="preserve"> Nathan </w:t>
      </w:r>
      <w:r w:rsidR="00331E02" w:rsidRPr="001A1B72">
        <w:t>Katzmaier</w:t>
      </w:r>
    </w:p>
    <w:p w14:paraId="5083813E" w14:textId="1BCC7E03" w:rsidR="000F162C" w:rsidRPr="001A1B72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</w:pPr>
      <w:r w:rsidRPr="001A1B72">
        <w:rPr>
          <w:b/>
          <w:bCs/>
        </w:rPr>
        <w:t xml:space="preserve">Approval of </w:t>
      </w:r>
      <w:r w:rsidR="00B60BCE">
        <w:rPr>
          <w:b/>
          <w:bCs/>
        </w:rPr>
        <w:t>Oct. 1st</w:t>
      </w:r>
      <w:r w:rsidR="00650695">
        <w:rPr>
          <w:b/>
          <w:bCs/>
        </w:rPr>
        <w:t xml:space="preserve"> </w:t>
      </w:r>
      <w:r w:rsidR="000236E3" w:rsidRPr="001A1B72">
        <w:rPr>
          <w:b/>
          <w:bCs/>
        </w:rPr>
        <w:t>Meeting</w:t>
      </w:r>
      <w:r w:rsidRPr="001A1B72">
        <w:rPr>
          <w:b/>
          <w:bCs/>
        </w:rPr>
        <w:t xml:space="preserve"> Minutes:</w:t>
      </w:r>
      <w:r w:rsidRPr="001A1B72">
        <w:t xml:space="preserve"> </w:t>
      </w:r>
      <w:bookmarkStart w:id="0" w:name="_Hlk201258373"/>
      <w:r w:rsidRPr="001A1B72">
        <w:t>1</w:t>
      </w:r>
      <w:r w:rsidRPr="001A1B72">
        <w:rPr>
          <w:vertAlign w:val="superscript"/>
        </w:rPr>
        <w:t>s</w:t>
      </w:r>
      <w:r w:rsidR="00C00A3F">
        <w:rPr>
          <w:vertAlign w:val="superscript"/>
        </w:rPr>
        <w:t>t</w:t>
      </w:r>
      <w:r w:rsidR="00212401" w:rsidRPr="00212401">
        <w:t xml:space="preserve"> </w:t>
      </w:r>
      <w:r w:rsidR="00212401" w:rsidRPr="001A1B72">
        <w:t>Mark Ranck</w:t>
      </w:r>
      <w:r w:rsidR="00212401">
        <w:t xml:space="preserve"> </w:t>
      </w:r>
      <w:r w:rsidR="00B57048">
        <w:t>2</w:t>
      </w:r>
      <w:r w:rsidR="00B57048" w:rsidRPr="00B336F9">
        <w:rPr>
          <w:vertAlign w:val="superscript"/>
        </w:rPr>
        <w:t>nd</w:t>
      </w:r>
      <w:r w:rsidR="00B57048">
        <w:t xml:space="preserve"> </w:t>
      </w:r>
      <w:r w:rsidR="003D652C" w:rsidRPr="001A1B72">
        <w:t>Nat</w:t>
      </w:r>
      <w:r w:rsidR="00FE4FC5">
        <w:t>ha</w:t>
      </w:r>
      <w:r w:rsidR="00490D67">
        <w:t>n</w:t>
      </w:r>
      <w:r w:rsidR="003D652C" w:rsidRPr="001A1B72">
        <w:t xml:space="preserve"> Katzmaie</w:t>
      </w:r>
      <w:r w:rsidR="00A259FC">
        <w:t>r</w:t>
      </w:r>
      <w:r w:rsidR="00B57048">
        <w:t xml:space="preserve"> </w:t>
      </w:r>
      <w:r w:rsidRPr="001A1B72">
        <w:t>Unanimous</w:t>
      </w:r>
      <w:bookmarkEnd w:id="0"/>
    </w:p>
    <w:p w14:paraId="3C595F92" w14:textId="685742F3" w:rsidR="00F44620" w:rsidRDefault="000F162C" w:rsidP="00567C5D">
      <w:pPr>
        <w:tabs>
          <w:tab w:val="left" w:pos="90"/>
          <w:tab w:val="left" w:pos="180"/>
        </w:tabs>
        <w:spacing w:after="0"/>
        <w:jc w:val="both"/>
      </w:pPr>
      <w:r w:rsidRPr="001A1B72">
        <w:tab/>
      </w:r>
      <w:r w:rsidRPr="001A1B72">
        <w:tab/>
      </w:r>
      <w:r w:rsidRPr="001A1B72">
        <w:tab/>
      </w:r>
      <w:r w:rsidRPr="001A1B72">
        <w:rPr>
          <w:b/>
          <w:bCs/>
        </w:rPr>
        <w:t xml:space="preserve">Approval of </w:t>
      </w:r>
      <w:r w:rsidR="008B3CEB">
        <w:rPr>
          <w:b/>
          <w:bCs/>
        </w:rPr>
        <w:t>Oct 16th</w:t>
      </w:r>
      <w:r w:rsidR="00B230DB" w:rsidRPr="001A1B72">
        <w:rPr>
          <w:b/>
          <w:bCs/>
        </w:rPr>
        <w:t>,</w:t>
      </w:r>
      <w:r w:rsidRPr="001A1B72">
        <w:rPr>
          <w:b/>
          <w:bCs/>
        </w:rPr>
        <w:t xml:space="preserve"> 202</w:t>
      </w:r>
      <w:r w:rsidR="00F736FB">
        <w:rPr>
          <w:b/>
          <w:bCs/>
        </w:rPr>
        <w:t>5</w:t>
      </w:r>
      <w:r w:rsidRPr="001A1B72">
        <w:rPr>
          <w:b/>
          <w:bCs/>
        </w:rPr>
        <w:t xml:space="preserve"> Accounts Payable</w:t>
      </w:r>
      <w:r w:rsidR="00B336F9">
        <w:rPr>
          <w:b/>
          <w:bCs/>
        </w:rPr>
        <w:t xml:space="preserve"> </w:t>
      </w:r>
      <w:r w:rsidR="00A96D02">
        <w:rPr>
          <w:b/>
          <w:bCs/>
        </w:rPr>
        <w:t>General Fund -</w:t>
      </w:r>
      <w:bookmarkStart w:id="1" w:name="_Hlk211540727"/>
      <w:r w:rsidR="00F736FB" w:rsidRPr="001A1B72">
        <w:t>1</w:t>
      </w:r>
      <w:r w:rsidR="00F736FB" w:rsidRPr="001A1B72">
        <w:rPr>
          <w:vertAlign w:val="superscript"/>
        </w:rPr>
        <w:t>s</w:t>
      </w:r>
      <w:r w:rsidR="00C00A3F">
        <w:rPr>
          <w:vertAlign w:val="superscript"/>
        </w:rPr>
        <w:t>t</w:t>
      </w:r>
      <w:r w:rsidR="00F736FB" w:rsidRPr="00212401">
        <w:t xml:space="preserve"> </w:t>
      </w:r>
      <w:r w:rsidR="00F736FB" w:rsidRPr="001A1B72">
        <w:t>Mark Ranck</w:t>
      </w:r>
      <w:r w:rsidR="00F736FB">
        <w:t xml:space="preserve"> 2</w:t>
      </w:r>
      <w:r w:rsidR="00F736FB" w:rsidRPr="00B336F9">
        <w:rPr>
          <w:vertAlign w:val="superscript"/>
        </w:rPr>
        <w:t>nd</w:t>
      </w:r>
      <w:r w:rsidR="00F736FB">
        <w:t xml:space="preserve"> </w:t>
      </w:r>
      <w:r w:rsidR="00F736FB" w:rsidRPr="001A1B72">
        <w:t>Nat</w:t>
      </w:r>
      <w:r w:rsidR="00FE4FC5">
        <w:t>han</w:t>
      </w:r>
      <w:r w:rsidR="00F736FB" w:rsidRPr="001A1B72">
        <w:t xml:space="preserve"> Katzmaie</w:t>
      </w:r>
      <w:r w:rsidR="00F736FB">
        <w:t xml:space="preserve">r </w:t>
      </w:r>
      <w:bookmarkEnd w:id="1"/>
      <w:r w:rsidR="00F736FB" w:rsidRPr="001A1B72">
        <w:t>Unanimous</w:t>
      </w:r>
    </w:p>
    <w:p w14:paraId="4D5520DB" w14:textId="5754AFDF" w:rsidR="00A96D02" w:rsidRDefault="00A96D02" w:rsidP="00567C5D">
      <w:pPr>
        <w:tabs>
          <w:tab w:val="left" w:pos="90"/>
          <w:tab w:val="left" w:pos="180"/>
        </w:tabs>
        <w:spacing w:after="0"/>
        <w:jc w:val="both"/>
      </w:pPr>
      <w:r>
        <w:t xml:space="preserve">                                                                                                   </w:t>
      </w:r>
      <w:r w:rsidRPr="00A96D02">
        <w:rPr>
          <w:b/>
          <w:bCs/>
        </w:rPr>
        <w:t>ACT13 Fund</w:t>
      </w:r>
      <w:r>
        <w:t xml:space="preserve">   -</w:t>
      </w:r>
      <w:r w:rsidR="003F3B84">
        <w:t>1</w:t>
      </w:r>
      <w:r w:rsidR="003F3B84" w:rsidRPr="003F3B84">
        <w:rPr>
          <w:vertAlign w:val="superscript"/>
        </w:rPr>
        <w:t>st</w:t>
      </w:r>
      <w:r w:rsidR="003F3B84">
        <w:t xml:space="preserve"> Nathan Katzmaier 2</w:t>
      </w:r>
      <w:r w:rsidR="003F3B84" w:rsidRPr="003F3B84">
        <w:rPr>
          <w:vertAlign w:val="superscript"/>
        </w:rPr>
        <w:t>nd</w:t>
      </w:r>
      <w:r w:rsidR="003F3B84">
        <w:t xml:space="preserve"> Mark Ranck Unanimous</w:t>
      </w:r>
    </w:p>
    <w:p w14:paraId="68B4D3A2" w14:textId="16AC3AC5" w:rsidR="003F3B84" w:rsidRPr="001A1B72" w:rsidRDefault="003F3B84" w:rsidP="00567C5D">
      <w:pPr>
        <w:tabs>
          <w:tab w:val="left" w:pos="90"/>
          <w:tab w:val="left" w:pos="180"/>
        </w:tabs>
        <w:spacing w:after="0"/>
        <w:jc w:val="both"/>
      </w:pPr>
      <w:r>
        <w:t xml:space="preserve">                                                                                                   </w:t>
      </w:r>
      <w:r w:rsidRPr="003F3B84">
        <w:rPr>
          <w:b/>
          <w:bCs/>
        </w:rPr>
        <w:t>State Fund</w:t>
      </w:r>
      <w:r>
        <w:rPr>
          <w:b/>
          <w:bCs/>
        </w:rPr>
        <w:t xml:space="preserve">     -</w:t>
      </w:r>
      <w:r w:rsidRPr="001A1B72">
        <w:t>1</w:t>
      </w:r>
      <w:r w:rsidRPr="001A1B72">
        <w:rPr>
          <w:vertAlign w:val="superscript"/>
        </w:rPr>
        <w:t>s</w:t>
      </w:r>
      <w:r>
        <w:rPr>
          <w:vertAlign w:val="superscript"/>
        </w:rPr>
        <w:t>t</w:t>
      </w:r>
      <w:r w:rsidRPr="00212401">
        <w:t xml:space="preserve"> </w:t>
      </w:r>
      <w:r w:rsidRPr="001A1B72">
        <w:t>Mark Ranck</w:t>
      </w:r>
      <w:r>
        <w:t xml:space="preserve"> 2</w:t>
      </w:r>
      <w:r w:rsidRPr="00B336F9">
        <w:rPr>
          <w:vertAlign w:val="superscript"/>
        </w:rPr>
        <w:t>nd</w:t>
      </w:r>
      <w:r>
        <w:t xml:space="preserve"> </w:t>
      </w:r>
      <w:r w:rsidRPr="001A1B72">
        <w:t>Nat</w:t>
      </w:r>
      <w:r>
        <w:t>han</w:t>
      </w:r>
      <w:r w:rsidRPr="001A1B72">
        <w:t xml:space="preserve"> Katzmaie</w:t>
      </w:r>
      <w:r>
        <w:t>r Unanimous</w:t>
      </w:r>
    </w:p>
    <w:p w14:paraId="637C2E00" w14:textId="7519C69E" w:rsidR="00A820E6" w:rsidRPr="001A1B72" w:rsidRDefault="00051DD3" w:rsidP="00A820E6">
      <w:pPr>
        <w:tabs>
          <w:tab w:val="left" w:pos="90"/>
          <w:tab w:val="left" w:pos="180"/>
        </w:tabs>
        <w:spacing w:after="0"/>
        <w:ind w:left="720"/>
        <w:jc w:val="both"/>
      </w:pPr>
      <w:r w:rsidRPr="001A1B72">
        <w:rPr>
          <w:b/>
          <w:bCs/>
        </w:rPr>
        <w:t>Treasurer’s Report</w:t>
      </w:r>
      <w:r w:rsidR="000F162C" w:rsidRPr="001A1B72">
        <w:rPr>
          <w:b/>
          <w:bCs/>
        </w:rPr>
        <w:t>:</w:t>
      </w:r>
      <w:r w:rsidR="000F162C" w:rsidRPr="001A1B72">
        <w:t xml:space="preserve"> </w:t>
      </w:r>
      <w:r w:rsidR="00094EC5">
        <w:t>Non</w:t>
      </w:r>
      <w:r w:rsidR="003F3B84">
        <w:t>e</w:t>
      </w:r>
    </w:p>
    <w:p w14:paraId="65B35BF7" w14:textId="37B84470" w:rsidR="00F75378" w:rsidRDefault="009F65D4" w:rsidP="00020368">
      <w:pPr>
        <w:tabs>
          <w:tab w:val="left" w:pos="90"/>
          <w:tab w:val="left" w:pos="180"/>
        </w:tabs>
        <w:spacing w:after="0"/>
        <w:ind w:left="720"/>
        <w:jc w:val="both"/>
      </w:pPr>
      <w:r w:rsidRPr="001A1B72">
        <w:rPr>
          <w:b/>
          <w:bCs/>
        </w:rPr>
        <w:t>Correspondence</w:t>
      </w:r>
      <w:r w:rsidR="003D652C" w:rsidRPr="001A1B72">
        <w:rPr>
          <w:b/>
          <w:bCs/>
        </w:rPr>
        <w:t>:</w:t>
      </w:r>
      <w:r w:rsidR="003D652C" w:rsidRPr="001A1B72">
        <w:t xml:space="preserve"> </w:t>
      </w:r>
      <w:r w:rsidR="00C27C47">
        <w:t>Jamie Nolan invoice</w:t>
      </w:r>
      <w:r w:rsidR="004447A7">
        <w:t xml:space="preserve">. Motion to </w:t>
      </w:r>
      <w:r w:rsidR="007B5462">
        <w:t>send to Solicitor</w:t>
      </w:r>
      <w:r w:rsidR="00EC10C3">
        <w:t>:</w:t>
      </w:r>
      <w:r w:rsidR="007B5462">
        <w:t xml:space="preserve"> 1</w:t>
      </w:r>
      <w:r w:rsidR="007B5462" w:rsidRPr="007B5462">
        <w:rPr>
          <w:vertAlign w:val="superscript"/>
        </w:rPr>
        <w:t>st</w:t>
      </w:r>
      <w:r w:rsidR="007B5462">
        <w:t xml:space="preserve"> Nathan Katzmaier and seconded</w:t>
      </w:r>
    </w:p>
    <w:p w14:paraId="52252081" w14:textId="76B044A2" w:rsidR="007B5462" w:rsidRDefault="007B5462" w:rsidP="00020368">
      <w:pPr>
        <w:tabs>
          <w:tab w:val="left" w:pos="90"/>
          <w:tab w:val="left" w:pos="180"/>
        </w:tabs>
        <w:spacing w:after="0"/>
        <w:ind w:left="720"/>
        <w:jc w:val="both"/>
      </w:pPr>
      <w:r>
        <w:rPr>
          <w:b/>
          <w:bCs/>
        </w:rPr>
        <w:t xml:space="preserve">                               </w:t>
      </w:r>
      <w:r w:rsidR="00443FAE">
        <w:rPr>
          <w:b/>
          <w:bCs/>
        </w:rPr>
        <w:t xml:space="preserve"> </w:t>
      </w:r>
      <w:r w:rsidR="00443FAE">
        <w:t xml:space="preserve">Mark Ranck Unanimous. </w:t>
      </w:r>
    </w:p>
    <w:p w14:paraId="750AD094" w14:textId="2B0B3F31" w:rsidR="00B44A8B" w:rsidRPr="001A1B72" w:rsidRDefault="00EC10C3" w:rsidP="00EC10C3">
      <w:pPr>
        <w:tabs>
          <w:tab w:val="left" w:pos="90"/>
          <w:tab w:val="left" w:pos="180"/>
        </w:tabs>
        <w:spacing w:after="0"/>
        <w:ind w:left="720"/>
        <w:jc w:val="both"/>
      </w:pPr>
      <w:r>
        <w:t xml:space="preserve">                                TCC Meeting</w:t>
      </w:r>
      <w:r w:rsidR="00C0439B">
        <w:t xml:space="preserve"> information.</w:t>
      </w:r>
    </w:p>
    <w:p w14:paraId="3DD1F18B" w14:textId="56DB5485" w:rsidR="00B44A8B" w:rsidRPr="001A1B72" w:rsidRDefault="00B44A8B" w:rsidP="00B44A8B">
      <w:pPr>
        <w:shd w:val="clear" w:color="auto" w:fill="FFFFFF"/>
        <w:spacing w:after="0"/>
        <w:ind w:firstLine="720"/>
        <w:rPr>
          <w:b/>
          <w:bCs/>
          <w:u w:val="single"/>
        </w:rPr>
      </w:pPr>
      <w:r w:rsidRPr="001A1B72">
        <w:rPr>
          <w:b/>
          <w:bCs/>
          <w:u w:val="single"/>
        </w:rPr>
        <w:t>Old Business:</w:t>
      </w:r>
    </w:p>
    <w:p w14:paraId="42591C38" w14:textId="4FB48500" w:rsidR="00C5393A" w:rsidRDefault="005A364F" w:rsidP="00C5393A">
      <w:pPr>
        <w:pStyle w:val="ListParagraph"/>
        <w:numPr>
          <w:ilvl w:val="1"/>
          <w:numId w:val="3"/>
        </w:numPr>
        <w:shd w:val="clear" w:color="auto" w:fill="FFFFFF"/>
      </w:pPr>
      <w:r w:rsidRPr="001A1B72">
        <w:t>Township Properties:</w:t>
      </w:r>
      <w:r w:rsidR="00C5393A">
        <w:t xml:space="preserve"> </w:t>
      </w:r>
      <w:r w:rsidR="00AA3DC8">
        <w:t>Quote from</w:t>
      </w:r>
      <w:r w:rsidR="00C65DD4">
        <w:t xml:space="preserve"> Tool Masters </w:t>
      </w:r>
      <w:r w:rsidR="00AA3DC8">
        <w:t>to refinish floors. N</w:t>
      </w:r>
      <w:r w:rsidR="00BD13E0">
        <w:t>athan Kaz</w:t>
      </w:r>
      <w:r w:rsidR="001805FC">
        <w:t>t</w:t>
      </w:r>
      <w:r w:rsidR="00BD13E0">
        <w:t xml:space="preserve">maier made a motion to </w:t>
      </w:r>
    </w:p>
    <w:p w14:paraId="3B54DE38" w14:textId="386060E5" w:rsidR="000F0EEC" w:rsidRPr="001A1B72" w:rsidRDefault="00BD13E0" w:rsidP="00520985">
      <w:pPr>
        <w:pStyle w:val="ListParagraph"/>
        <w:shd w:val="clear" w:color="auto" w:fill="FFFFFF"/>
        <w:ind w:left="1440"/>
      </w:pPr>
      <w:r>
        <w:t xml:space="preserve">                                      Proceed if not above $6300 and is done within 2 wks. Mark</w:t>
      </w:r>
      <w:r w:rsidR="00565D6C">
        <w:t xml:space="preserve"> Ranck 2</w:t>
      </w:r>
      <w:r w:rsidR="00565D6C" w:rsidRPr="00565D6C">
        <w:rPr>
          <w:vertAlign w:val="superscript"/>
        </w:rPr>
        <w:t>nd</w:t>
      </w:r>
      <w:r w:rsidR="00565D6C">
        <w:t xml:space="preserve"> Unanimou</w:t>
      </w:r>
      <w:r w:rsidR="00520985">
        <w:t>s</w:t>
      </w:r>
    </w:p>
    <w:p w14:paraId="2304D85D" w14:textId="77777777" w:rsidR="00546431" w:rsidRPr="00546431" w:rsidRDefault="009E7C7F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 w:rsidRPr="001A1B72">
        <w:t xml:space="preserve">Caleb’s Creek Bridge: </w:t>
      </w:r>
      <w:r w:rsidR="009239EB">
        <w:t xml:space="preserve">No </w:t>
      </w:r>
      <w:r w:rsidR="00565D6C">
        <w:t>report received</w:t>
      </w:r>
    </w:p>
    <w:p w14:paraId="4582E488" w14:textId="649E8719" w:rsidR="00546431" w:rsidRPr="006A35D4" w:rsidRDefault="00071EE5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>
        <w:t xml:space="preserve">Ambulance Service – Mark working with </w:t>
      </w:r>
      <w:r w:rsidR="00C84697">
        <w:t>C</w:t>
      </w:r>
      <w:r>
        <w:t>hief 20</w:t>
      </w:r>
      <w:r w:rsidR="00546431">
        <w:t xml:space="preserve"> on it.</w:t>
      </w:r>
    </w:p>
    <w:p w14:paraId="58730A4B" w14:textId="012CE8C3" w:rsidR="006A35D4" w:rsidRPr="00E45D61" w:rsidRDefault="001E5939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>
        <w:t>Fire Company - Holding off meeting for now</w:t>
      </w:r>
      <w:r w:rsidR="00E45D61">
        <w:t xml:space="preserve"> until all available.</w:t>
      </w:r>
    </w:p>
    <w:p w14:paraId="45CC0A28" w14:textId="050C2332" w:rsidR="00E45D61" w:rsidRPr="00546431" w:rsidRDefault="00E45D61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>
        <w:t>Budget is ready for approval at next meeting</w:t>
      </w:r>
      <w:r w:rsidR="00520985">
        <w:t>.</w:t>
      </w:r>
    </w:p>
    <w:p w14:paraId="0BA4F3FF" w14:textId="5BC9193A" w:rsidR="008F6514" w:rsidRPr="006A35D4" w:rsidRDefault="006A35D4" w:rsidP="006A35D4">
      <w:pPr>
        <w:tabs>
          <w:tab w:val="left" w:pos="90"/>
          <w:tab w:val="left" w:pos="540"/>
        </w:tabs>
        <w:jc w:val="both"/>
        <w:rPr>
          <w:b/>
          <w:bCs/>
        </w:rPr>
      </w:pPr>
      <w:r>
        <w:t xml:space="preserve">     </w:t>
      </w:r>
      <w:r w:rsidR="00FC4ACA" w:rsidRPr="00C10549">
        <w:tab/>
      </w:r>
      <w:r w:rsidR="00FC4ACA" w:rsidRPr="006A35D4">
        <w:rPr>
          <w:b/>
          <w:bCs/>
        </w:rPr>
        <w:t>New Business:</w:t>
      </w:r>
      <w:r w:rsidR="003B7383" w:rsidRPr="006A35D4">
        <w:rPr>
          <w:b/>
          <w:bCs/>
        </w:rPr>
        <w:t xml:space="preserve"> </w:t>
      </w:r>
    </w:p>
    <w:p w14:paraId="53973639" w14:textId="5453C806" w:rsidR="00742CC1" w:rsidRDefault="008F6514" w:rsidP="00AC2795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</w:pPr>
      <w:r>
        <w:rPr>
          <w:b/>
          <w:bCs/>
        </w:rPr>
        <w:t xml:space="preserve"> </w:t>
      </w:r>
      <w:r w:rsidRPr="008F6514">
        <w:rPr>
          <w:b/>
          <w:bCs/>
        </w:rPr>
        <w:t xml:space="preserve"> </w:t>
      </w:r>
      <w:r w:rsidR="00053F54">
        <w:t>C</w:t>
      </w:r>
      <w:r w:rsidR="003020FD">
        <w:t xml:space="preserve">D renewal from Journey bank for </w:t>
      </w:r>
      <w:r w:rsidR="003C720B">
        <w:t xml:space="preserve">$1,000,000; </w:t>
      </w:r>
      <w:r w:rsidR="003020FD">
        <w:t xml:space="preserve">9 months at 4.25%. </w:t>
      </w:r>
      <w:r w:rsidR="001805FC">
        <w:t>Mark Ranck 1</w:t>
      </w:r>
      <w:r w:rsidR="001805FC" w:rsidRPr="001805FC">
        <w:rPr>
          <w:vertAlign w:val="superscript"/>
        </w:rPr>
        <w:t>st</w:t>
      </w:r>
      <w:r w:rsidR="001805FC">
        <w:t>, Nathan Katzmaier 2</w:t>
      </w:r>
      <w:r w:rsidR="001805FC" w:rsidRPr="001805FC">
        <w:rPr>
          <w:vertAlign w:val="superscript"/>
        </w:rPr>
        <w:t>nd</w:t>
      </w:r>
      <w:r w:rsidR="001805FC">
        <w:t xml:space="preserve"> Unanimous</w:t>
      </w:r>
    </w:p>
    <w:p w14:paraId="07F963A8" w14:textId="48F88A8D" w:rsidR="005907CD" w:rsidRDefault="008F6514" w:rsidP="00AE7292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</w:pPr>
      <w:r>
        <w:t xml:space="preserve"> </w:t>
      </w:r>
      <w:r w:rsidR="005907CD">
        <w:t xml:space="preserve"> </w:t>
      </w:r>
      <w:r w:rsidR="005E18F8">
        <w:t xml:space="preserve">2026 schedule </w:t>
      </w:r>
      <w:r w:rsidR="00FE5E65">
        <w:t xml:space="preserve">presented. </w:t>
      </w:r>
      <w:r w:rsidR="003C2E48">
        <w:t>Mark Ran</w:t>
      </w:r>
      <w:r w:rsidR="00EA50C6">
        <w:t>ck 1</w:t>
      </w:r>
      <w:r w:rsidR="00EA50C6" w:rsidRPr="00EA50C6">
        <w:rPr>
          <w:vertAlign w:val="superscript"/>
        </w:rPr>
        <w:t>st</w:t>
      </w:r>
      <w:r w:rsidR="00EA50C6">
        <w:t xml:space="preserve"> and Nathan Katzmaier 2</w:t>
      </w:r>
      <w:r w:rsidR="00EA50C6" w:rsidRPr="00EA50C6">
        <w:rPr>
          <w:vertAlign w:val="superscript"/>
        </w:rPr>
        <w:t>nd</w:t>
      </w:r>
      <w:r w:rsidR="00EA50C6">
        <w:rPr>
          <w:vertAlign w:val="superscript"/>
        </w:rPr>
        <w:t xml:space="preserve"> </w:t>
      </w:r>
      <w:r w:rsidR="00EA50C6">
        <w:t>Unanimous</w:t>
      </w:r>
      <w:r w:rsidR="00864AF9">
        <w:t xml:space="preserve"> approved.</w:t>
      </w:r>
    </w:p>
    <w:p w14:paraId="6023170D" w14:textId="6A5EC08A" w:rsidR="00872FC9" w:rsidRDefault="00872FC9" w:rsidP="00AE7292">
      <w:pPr>
        <w:pStyle w:val="ListParagraph"/>
        <w:numPr>
          <w:ilvl w:val="0"/>
          <w:numId w:val="20"/>
        </w:numPr>
        <w:tabs>
          <w:tab w:val="left" w:pos="90"/>
          <w:tab w:val="left" w:pos="540"/>
        </w:tabs>
        <w:jc w:val="both"/>
      </w:pPr>
      <w:r>
        <w:t xml:space="preserve">  Trick or Treat for the Twp to be Oct. 31</w:t>
      </w:r>
      <w:r w:rsidRPr="00872FC9">
        <w:rPr>
          <w:vertAlign w:val="superscript"/>
        </w:rPr>
        <w:t>st</w:t>
      </w:r>
      <w:r>
        <w:t>. M</w:t>
      </w:r>
      <w:r w:rsidR="003148EB">
        <w:t>ark Ranck 1</w:t>
      </w:r>
      <w:r w:rsidR="003148EB" w:rsidRPr="003148EB">
        <w:rPr>
          <w:vertAlign w:val="superscript"/>
        </w:rPr>
        <w:t>st</w:t>
      </w:r>
      <w:r w:rsidR="003148EB">
        <w:t>, Nathan Katzmaier 2</w:t>
      </w:r>
      <w:r w:rsidR="003148EB" w:rsidRPr="003148EB">
        <w:rPr>
          <w:vertAlign w:val="superscript"/>
        </w:rPr>
        <w:t>nd</w:t>
      </w:r>
      <w:r w:rsidR="003148EB">
        <w:t xml:space="preserve"> Unanimous approved.</w:t>
      </w:r>
    </w:p>
    <w:p w14:paraId="4EB59F4A" w14:textId="001E7B15" w:rsidR="00AC2795" w:rsidRPr="001A1B72" w:rsidRDefault="00C15D22" w:rsidP="00AC2795">
      <w:pPr>
        <w:tabs>
          <w:tab w:val="left" w:pos="90"/>
          <w:tab w:val="left" w:pos="540"/>
        </w:tabs>
        <w:jc w:val="both"/>
      </w:pPr>
      <w:r w:rsidRPr="001A1B72">
        <w:tab/>
      </w:r>
      <w:r w:rsidRPr="001A1B72">
        <w:tab/>
      </w:r>
      <w:r w:rsidRPr="001A1B72">
        <w:tab/>
      </w:r>
      <w:r w:rsidR="00025F13" w:rsidRPr="001A1B72">
        <w:rPr>
          <w:b/>
          <w:bCs/>
          <w:u w:val="single"/>
        </w:rPr>
        <w:t>Reports:</w:t>
      </w:r>
      <w:r w:rsidR="00B85A55" w:rsidRPr="001A1B72">
        <w:t xml:space="preserve"> </w:t>
      </w:r>
    </w:p>
    <w:p w14:paraId="433539C7" w14:textId="61823C4D" w:rsidR="001A476E" w:rsidRPr="001A1B72" w:rsidRDefault="00A1188D" w:rsidP="00A1188D">
      <w:pPr>
        <w:tabs>
          <w:tab w:val="left" w:pos="90"/>
          <w:tab w:val="left" w:pos="540"/>
        </w:tabs>
        <w:spacing w:after="0"/>
        <w:ind w:left="720"/>
        <w:jc w:val="both"/>
      </w:pPr>
      <w:r w:rsidRPr="001A1B72">
        <w:rPr>
          <w:b/>
          <w:bCs/>
        </w:rPr>
        <w:t>1.</w:t>
      </w:r>
      <w:r w:rsidR="00472D26" w:rsidRPr="001A1B72">
        <w:rPr>
          <w:b/>
          <w:bCs/>
        </w:rPr>
        <w:t>Solicitor</w:t>
      </w:r>
      <w:r w:rsidR="00766790" w:rsidRPr="001A1B72">
        <w:t>:</w:t>
      </w:r>
      <w:r w:rsidR="00A546A9" w:rsidRPr="001A1B72">
        <w:t xml:space="preserve"> </w:t>
      </w:r>
      <w:r w:rsidR="000E2D40" w:rsidRPr="001A1B72">
        <w:t>None.</w:t>
      </w:r>
    </w:p>
    <w:p w14:paraId="27B5D27C" w14:textId="1FFCD4E5" w:rsidR="00B5300F" w:rsidRPr="00B5300F" w:rsidRDefault="00C35FDD" w:rsidP="00702E0D">
      <w:pPr>
        <w:tabs>
          <w:tab w:val="left" w:pos="90"/>
          <w:tab w:val="left" w:pos="540"/>
          <w:tab w:val="left" w:pos="4697"/>
        </w:tabs>
        <w:spacing w:after="0"/>
        <w:ind w:left="720"/>
        <w:jc w:val="both"/>
        <w:rPr>
          <w:color w:val="26282A"/>
        </w:rPr>
      </w:pPr>
      <w:r w:rsidRPr="001A1B72">
        <w:rPr>
          <w:b/>
          <w:bCs/>
        </w:rPr>
        <w:t>2.</w:t>
      </w:r>
      <w:r w:rsidR="00275F2E" w:rsidRPr="001A1B72">
        <w:t xml:space="preserve"> </w:t>
      </w:r>
      <w:r w:rsidR="004C3337" w:rsidRPr="001A1B72">
        <w:rPr>
          <w:b/>
          <w:bCs/>
          <w:color w:val="26282A"/>
        </w:rPr>
        <w:t>Roadmaster</w:t>
      </w:r>
      <w:r w:rsidR="004C3337" w:rsidRPr="001A1B72">
        <w:rPr>
          <w:color w:val="26282A"/>
        </w:rPr>
        <w:t>:</w:t>
      </w:r>
      <w:r w:rsidR="00766790" w:rsidRPr="001A1B72">
        <w:rPr>
          <w:color w:val="26282A"/>
        </w:rPr>
        <w:t xml:space="preserve"> </w:t>
      </w:r>
      <w:r w:rsidR="00E361A3">
        <w:rPr>
          <w:color w:val="26282A"/>
        </w:rPr>
        <w:t>Little mowing, fixed stop sign at Sugar camp</w:t>
      </w:r>
      <w:r w:rsidR="0019640B">
        <w:rPr>
          <w:color w:val="26282A"/>
        </w:rPr>
        <w:t xml:space="preserve">, </w:t>
      </w:r>
      <w:r w:rsidR="00CD0BC8">
        <w:rPr>
          <w:color w:val="26282A"/>
        </w:rPr>
        <w:t>some cold patch done</w:t>
      </w:r>
    </w:p>
    <w:p w14:paraId="607D0123" w14:textId="259AAD8D" w:rsidR="008F16EA" w:rsidRPr="001A1B72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</w:pPr>
      <w:r w:rsidRPr="001A1B72">
        <w:rPr>
          <w:b/>
          <w:bCs/>
          <w:color w:val="26282A"/>
        </w:rPr>
        <w:tab/>
      </w:r>
      <w:r w:rsidRPr="001A1B72">
        <w:rPr>
          <w:b/>
          <w:bCs/>
          <w:color w:val="26282A"/>
        </w:rPr>
        <w:tab/>
      </w:r>
      <w:r w:rsidR="00C35FDD" w:rsidRPr="001A1B72">
        <w:rPr>
          <w:b/>
          <w:bCs/>
          <w:color w:val="26282A"/>
        </w:rPr>
        <w:t>3.</w:t>
      </w:r>
      <w:r w:rsidR="00B85A55" w:rsidRPr="001A1B72">
        <w:rPr>
          <w:color w:val="26282A"/>
        </w:rPr>
        <w:t xml:space="preserve"> </w:t>
      </w:r>
      <w:r w:rsidR="006B29B3" w:rsidRPr="001A1B72">
        <w:rPr>
          <w:b/>
          <w:bCs/>
          <w:color w:val="26282A"/>
        </w:rPr>
        <w:t>SEO:</w:t>
      </w:r>
      <w:r w:rsidR="006B29B3" w:rsidRPr="001A1B72">
        <w:t xml:space="preserve"> </w:t>
      </w:r>
      <w:r w:rsidR="00D712DC">
        <w:t>N</w:t>
      </w:r>
      <w:r w:rsidR="003A2C1C">
        <w:t>one</w:t>
      </w:r>
      <w:r w:rsidR="00CD0BC8">
        <w:t>. Cody will check on Deaver situation</w:t>
      </w:r>
    </w:p>
    <w:p w14:paraId="5EF1EFD6" w14:textId="3A00CBBF" w:rsidR="00DE2ED1" w:rsidRPr="001A1B72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</w:pPr>
      <w:r w:rsidRPr="001A1B72">
        <w:rPr>
          <w:b/>
          <w:bCs/>
          <w:color w:val="26282A"/>
        </w:rPr>
        <w:t>4.</w:t>
      </w:r>
      <w:r w:rsidRPr="001A1B72">
        <w:t xml:space="preserve"> </w:t>
      </w:r>
      <w:r w:rsidRPr="001A1B72">
        <w:rPr>
          <w:b/>
          <w:bCs/>
        </w:rPr>
        <w:t>Tax Collector:</w:t>
      </w:r>
      <w:r w:rsidRPr="001A1B72">
        <w:t xml:space="preserve"> </w:t>
      </w:r>
      <w:r w:rsidR="00115864" w:rsidRPr="001A1B72">
        <w:t>None.</w:t>
      </w:r>
    </w:p>
    <w:p w14:paraId="4C5C54E2" w14:textId="5DF696AE" w:rsidR="008F16EA" w:rsidRDefault="00C35FDD" w:rsidP="00C35FDD">
      <w:pPr>
        <w:tabs>
          <w:tab w:val="left" w:pos="90"/>
        </w:tabs>
        <w:spacing w:after="0"/>
        <w:jc w:val="both"/>
      </w:pPr>
      <w:r w:rsidRPr="001A1B72">
        <w:rPr>
          <w:b/>
          <w:bCs/>
        </w:rPr>
        <w:tab/>
        <w:t xml:space="preserve">       </w:t>
      </w:r>
      <w:r w:rsidR="00275F2E" w:rsidRPr="001A1B72">
        <w:rPr>
          <w:b/>
          <w:bCs/>
        </w:rPr>
        <w:tab/>
      </w:r>
      <w:r w:rsidR="00DE2ED1" w:rsidRPr="001A1B72">
        <w:rPr>
          <w:b/>
          <w:bCs/>
        </w:rPr>
        <w:t>5</w:t>
      </w:r>
      <w:r w:rsidRPr="001A1B72">
        <w:rPr>
          <w:b/>
          <w:bCs/>
        </w:rPr>
        <w:t xml:space="preserve">. </w:t>
      </w:r>
      <w:r w:rsidR="008F16EA" w:rsidRPr="001A1B72">
        <w:rPr>
          <w:b/>
          <w:bCs/>
        </w:rPr>
        <w:t>Zoning/Building</w:t>
      </w:r>
      <w:r w:rsidR="008F16EA" w:rsidRPr="001A1B72">
        <w:t>:</w:t>
      </w:r>
      <w:r w:rsidR="001A476E" w:rsidRPr="001A1B72">
        <w:t xml:space="preserve"> </w:t>
      </w:r>
      <w:r w:rsidR="00791E0B" w:rsidRPr="001A1B72">
        <w:t>Don Robinson—</w:t>
      </w:r>
      <w:r w:rsidR="004456CD" w:rsidRPr="001A1B72">
        <w:t>submitted Zoning Officer Report.</w:t>
      </w:r>
      <w:r w:rsidR="00115864" w:rsidRPr="001A1B72">
        <w:t xml:space="preserve">  </w:t>
      </w:r>
      <w:r w:rsidR="00437D7B">
        <w:t>permits issued.</w:t>
      </w:r>
    </w:p>
    <w:p w14:paraId="6E778B9C" w14:textId="10DBB446" w:rsidR="00B66EA0" w:rsidRPr="001A1B72" w:rsidRDefault="00DE2ED1" w:rsidP="00D80FCF">
      <w:pPr>
        <w:tabs>
          <w:tab w:val="left" w:pos="90"/>
        </w:tabs>
        <w:spacing w:after="0"/>
        <w:ind w:left="720"/>
        <w:jc w:val="both"/>
      </w:pPr>
      <w:r w:rsidRPr="001A1B72">
        <w:rPr>
          <w:b/>
          <w:bCs/>
        </w:rPr>
        <w:t>7</w:t>
      </w:r>
      <w:r w:rsidR="00C35FDD" w:rsidRPr="001A1B72">
        <w:rPr>
          <w:b/>
          <w:bCs/>
        </w:rPr>
        <w:t xml:space="preserve">. </w:t>
      </w:r>
      <w:r w:rsidR="00394A05" w:rsidRPr="001A1B72">
        <w:rPr>
          <w:b/>
          <w:bCs/>
          <w:color w:val="26282A"/>
        </w:rPr>
        <w:t>Fire Company:</w:t>
      </w:r>
      <w:r w:rsidR="005604E6" w:rsidRPr="001A1B72">
        <w:t xml:space="preserve"> </w:t>
      </w:r>
      <w:r w:rsidR="009B74A0">
        <w:t xml:space="preserve">Looking </w:t>
      </w:r>
      <w:r w:rsidR="00667591">
        <w:t xml:space="preserve">for grant </w:t>
      </w:r>
      <w:r w:rsidR="00725821">
        <w:t>through</w:t>
      </w:r>
      <w:r w:rsidR="00720865">
        <w:t xml:space="preserve"> 1</w:t>
      </w:r>
      <w:r w:rsidR="00720865" w:rsidRPr="00720865">
        <w:rPr>
          <w:vertAlign w:val="superscript"/>
        </w:rPr>
        <w:t>st</w:t>
      </w:r>
      <w:r w:rsidR="00720865">
        <w:t xml:space="preserve"> Community.</w:t>
      </w:r>
    </w:p>
    <w:p w14:paraId="3A7D926B" w14:textId="10856CBE" w:rsidR="00331E02" w:rsidRPr="001A1B72" w:rsidRDefault="00331E02" w:rsidP="00331E02">
      <w:pPr>
        <w:tabs>
          <w:tab w:val="left" w:pos="90"/>
        </w:tabs>
        <w:spacing w:after="0"/>
        <w:ind w:left="720"/>
        <w:jc w:val="both"/>
      </w:pPr>
      <w:r w:rsidRPr="001A1B72">
        <w:rPr>
          <w:b/>
          <w:bCs/>
          <w:color w:val="26282A"/>
        </w:rPr>
        <w:t>8</w:t>
      </w:r>
      <w:r w:rsidR="00C35FDD" w:rsidRPr="001A1B72">
        <w:rPr>
          <w:b/>
          <w:bCs/>
          <w:color w:val="26282A"/>
        </w:rPr>
        <w:t xml:space="preserve">. </w:t>
      </w:r>
      <w:r w:rsidR="00394A05" w:rsidRPr="001A1B72">
        <w:rPr>
          <w:b/>
          <w:bCs/>
          <w:color w:val="26282A"/>
        </w:rPr>
        <w:t>EMA Coordinator:</w:t>
      </w:r>
      <w:r w:rsidR="00E9714E" w:rsidRPr="001A1B72">
        <w:t xml:space="preserve"> </w:t>
      </w:r>
      <w:r w:rsidR="000E2D40" w:rsidRPr="001A1B72">
        <w:t>None.</w:t>
      </w:r>
    </w:p>
    <w:p w14:paraId="23A197A6" w14:textId="555176C9" w:rsidR="00331E02" w:rsidRPr="001A1B72" w:rsidRDefault="00E3495E" w:rsidP="00331E02">
      <w:pPr>
        <w:tabs>
          <w:tab w:val="left" w:pos="90"/>
        </w:tabs>
        <w:spacing w:after="0"/>
        <w:jc w:val="both"/>
      </w:pPr>
      <w:r>
        <w:t xml:space="preserve"> </w:t>
      </w:r>
    </w:p>
    <w:p w14:paraId="61B864D0" w14:textId="7C1EB5D0" w:rsidR="00773DC8" w:rsidRDefault="00D65E85" w:rsidP="00773DC8">
      <w:pPr>
        <w:tabs>
          <w:tab w:val="left" w:pos="90"/>
        </w:tabs>
        <w:spacing w:after="0"/>
        <w:ind w:left="720"/>
        <w:jc w:val="both"/>
      </w:pPr>
      <w:r w:rsidRPr="0077042D">
        <w:rPr>
          <w:b/>
          <w:bCs/>
        </w:rPr>
        <w:t>Public Participation</w:t>
      </w:r>
      <w:r w:rsidRPr="0077042D">
        <w:t>:</w:t>
      </w:r>
      <w:r w:rsidR="00AE4F3D" w:rsidRPr="0077042D">
        <w:t xml:space="preserve"> </w:t>
      </w:r>
      <w:r w:rsidR="00DF7678" w:rsidRPr="0077042D">
        <w:t xml:space="preserve"> </w:t>
      </w:r>
      <w:r w:rsidR="00773DC8">
        <w:t xml:space="preserve">Gary Winter asked </w:t>
      </w:r>
      <w:r w:rsidR="00FA7BE2">
        <w:t xml:space="preserve">why </w:t>
      </w:r>
      <w:r w:rsidR="003C720B">
        <w:t>Chaapel Mountain Road</w:t>
      </w:r>
      <w:r w:rsidR="00D11EC3">
        <w:t xml:space="preserve"> hadn’t been mowed all summer and </w:t>
      </w:r>
    </w:p>
    <w:p w14:paraId="70BDE045" w14:textId="1FF2FB5D" w:rsidR="00D11EC3" w:rsidRPr="00C00EDF" w:rsidRDefault="00D11EC3" w:rsidP="00773DC8">
      <w:pPr>
        <w:tabs>
          <w:tab w:val="left" w:pos="90"/>
        </w:tabs>
        <w:spacing w:after="0"/>
        <w:ind w:left="720"/>
        <w:jc w:val="both"/>
      </w:pPr>
      <w:r>
        <w:rPr>
          <w:b/>
          <w:bCs/>
        </w:rPr>
        <w:t xml:space="preserve">                                       </w:t>
      </w:r>
      <w:r w:rsidR="00C00EDF">
        <w:t>w</w:t>
      </w:r>
      <w:r w:rsidR="00B04ED1" w:rsidRPr="00C00EDF">
        <w:t xml:space="preserve">hy </w:t>
      </w:r>
      <w:r w:rsidR="00735FD5">
        <w:t xml:space="preserve">the </w:t>
      </w:r>
      <w:r w:rsidR="00B04ED1" w:rsidRPr="00C00EDF">
        <w:t>sign</w:t>
      </w:r>
      <w:r w:rsidR="00735FD5">
        <w:t xml:space="preserve"> </w:t>
      </w:r>
      <w:r w:rsidR="00B04ED1" w:rsidRPr="00C00EDF">
        <w:t xml:space="preserve">couldn’t be put back up at Northway and Pleasant Valley.  Mark said he </w:t>
      </w:r>
    </w:p>
    <w:p w14:paraId="39FC3618" w14:textId="59ED39C8" w:rsidR="008008A0" w:rsidRPr="00C00EDF" w:rsidRDefault="00B04ED1" w:rsidP="00B04ED1">
      <w:pPr>
        <w:tabs>
          <w:tab w:val="left" w:pos="90"/>
        </w:tabs>
        <w:spacing w:after="0"/>
        <w:ind w:left="720"/>
        <w:jc w:val="both"/>
        <w:rPr>
          <w:b/>
          <w:bCs/>
        </w:rPr>
      </w:pPr>
      <w:r w:rsidRPr="00C00EDF">
        <w:t xml:space="preserve">                                       </w:t>
      </w:r>
      <w:r w:rsidR="00C00EDF">
        <w:t>w</w:t>
      </w:r>
      <w:r w:rsidRPr="00C00EDF">
        <w:t>ould check with Penn Dot again</w:t>
      </w:r>
      <w:r>
        <w:t xml:space="preserve">. </w:t>
      </w:r>
    </w:p>
    <w:p w14:paraId="778F69DD" w14:textId="68BDF2F0" w:rsidR="0048451B" w:rsidRDefault="003B53F2" w:rsidP="00FC01C9">
      <w:pPr>
        <w:tabs>
          <w:tab w:val="left" w:pos="90"/>
        </w:tabs>
        <w:spacing w:after="0"/>
        <w:ind w:left="720"/>
        <w:jc w:val="both"/>
      </w:pPr>
      <w:r w:rsidRPr="0077042D">
        <w:rPr>
          <w:b/>
          <w:bCs/>
        </w:rPr>
        <w:t>Comments from Supervisor</w:t>
      </w:r>
      <w:r w:rsidR="004456CD" w:rsidRPr="0077042D">
        <w:rPr>
          <w:b/>
          <w:bCs/>
        </w:rPr>
        <w:t xml:space="preserve">s: </w:t>
      </w:r>
      <w:r w:rsidR="00BB7085">
        <w:t xml:space="preserve">Mark said that </w:t>
      </w:r>
      <w:r w:rsidR="00631F52">
        <w:t>Jacob Day asked if we are interested in selling the 2008 550 truck</w:t>
      </w:r>
    </w:p>
    <w:p w14:paraId="47230D96" w14:textId="34A7DBC2" w:rsidR="00631F52" w:rsidRPr="00BB7085" w:rsidRDefault="00631F52" w:rsidP="00FC01C9">
      <w:pPr>
        <w:tabs>
          <w:tab w:val="left" w:pos="90"/>
        </w:tabs>
        <w:spacing w:after="0"/>
        <w:ind w:left="720"/>
        <w:jc w:val="both"/>
      </w:pPr>
      <w:r>
        <w:rPr>
          <w:b/>
          <w:bCs/>
        </w:rPr>
        <w:t xml:space="preserve">                                        </w:t>
      </w:r>
      <w:r w:rsidRPr="00F411FA">
        <w:t>Or lease</w:t>
      </w:r>
      <w:r>
        <w:rPr>
          <w:b/>
          <w:bCs/>
        </w:rPr>
        <w:t xml:space="preserve"> </w:t>
      </w:r>
      <w:r w:rsidRPr="00F411FA">
        <w:t>it.</w:t>
      </w:r>
      <w:r>
        <w:t xml:space="preserve">  Discussion was to advertise once decided o</w:t>
      </w:r>
      <w:r w:rsidR="00F411FA">
        <w:t>n.</w:t>
      </w:r>
    </w:p>
    <w:p w14:paraId="1F70AFAD" w14:textId="492DD621" w:rsidR="00A1188D" w:rsidRPr="0077042D" w:rsidRDefault="00AD7E2B" w:rsidP="009B00C1">
      <w:pPr>
        <w:tabs>
          <w:tab w:val="left" w:pos="90"/>
        </w:tabs>
        <w:spacing w:after="0"/>
        <w:ind w:left="720"/>
        <w:jc w:val="both"/>
      </w:pPr>
      <w:r w:rsidRPr="0077042D">
        <w:rPr>
          <w:b/>
          <w:bCs/>
        </w:rPr>
        <w:t>Executive Session</w:t>
      </w:r>
      <w:r w:rsidR="00083F50" w:rsidRPr="0077042D">
        <w:t xml:space="preserve">: </w:t>
      </w:r>
      <w:r w:rsidR="000E2D40" w:rsidRPr="0077042D">
        <w:t>No.</w:t>
      </w:r>
    </w:p>
    <w:p w14:paraId="351F69A6" w14:textId="216E0208" w:rsidR="007E20AF" w:rsidRPr="001A1B72" w:rsidRDefault="00083F50" w:rsidP="00773DC8">
      <w:pPr>
        <w:pStyle w:val="ListParagraph"/>
        <w:tabs>
          <w:tab w:val="left" w:pos="180"/>
        </w:tabs>
        <w:spacing w:after="0"/>
        <w:jc w:val="both"/>
      </w:pPr>
      <w:r w:rsidRPr="0077042D">
        <w:rPr>
          <w:b/>
          <w:bCs/>
        </w:rPr>
        <w:t>Adjournment:</w:t>
      </w:r>
      <w:r w:rsidRPr="0077042D">
        <w:t xml:space="preserve">  </w:t>
      </w:r>
      <w:r w:rsidR="00F9208E" w:rsidRPr="0077042D">
        <w:t>7:</w:t>
      </w:r>
      <w:r w:rsidR="00773DC8">
        <w:t>4</w:t>
      </w:r>
      <w:r w:rsidR="00F25859">
        <w:t xml:space="preserve">0 </w:t>
      </w:r>
      <w:r w:rsidR="00F9208E" w:rsidRPr="0077042D">
        <w:t>pm</w:t>
      </w:r>
      <w:r w:rsidR="00F9208E">
        <w:t xml:space="preserve">   </w:t>
      </w:r>
      <w:r w:rsidR="00F25859">
        <w:t xml:space="preserve">by </w:t>
      </w:r>
      <w:r w:rsidR="00104BA5">
        <w:t xml:space="preserve">Chairman Cody Hoover. </w:t>
      </w:r>
    </w:p>
    <w:p w14:paraId="255D0BFA" w14:textId="77777777" w:rsidR="00DD4FC5" w:rsidRPr="001A1B72" w:rsidRDefault="00DD4FC5" w:rsidP="00BC1DEF">
      <w:pPr>
        <w:pStyle w:val="ListParagraph"/>
        <w:tabs>
          <w:tab w:val="left" w:pos="180"/>
        </w:tabs>
        <w:spacing w:after="0"/>
        <w:jc w:val="both"/>
      </w:pPr>
    </w:p>
    <w:p w14:paraId="42B7216F" w14:textId="77777777" w:rsidR="00282215" w:rsidRPr="001A1B72" w:rsidRDefault="00282215" w:rsidP="00D334BD">
      <w:pPr>
        <w:pStyle w:val="ListParagraph"/>
        <w:tabs>
          <w:tab w:val="left" w:pos="180"/>
        </w:tabs>
        <w:jc w:val="both"/>
      </w:pPr>
    </w:p>
    <w:p w14:paraId="2826EF58" w14:textId="1124C2E6" w:rsidR="00322042" w:rsidRPr="001A1B72" w:rsidRDefault="00B75C3B" w:rsidP="007E20AF">
      <w:pPr>
        <w:pStyle w:val="ListParagraph"/>
        <w:tabs>
          <w:tab w:val="left" w:pos="180"/>
        </w:tabs>
        <w:ind w:left="2160" w:hanging="1440"/>
        <w:jc w:val="both"/>
      </w:pPr>
      <w:r w:rsidRPr="001A1B72">
        <w:t>APPROVED:</w:t>
      </w:r>
      <w:r w:rsidR="0046660D" w:rsidRPr="001A1B72">
        <w:t xml:space="preserve"> </w:t>
      </w:r>
      <w:r w:rsidRPr="001A1B72">
        <w:t xml:space="preserve"> </w:t>
      </w:r>
      <w:r w:rsidR="00866334" w:rsidRPr="001A1B72">
        <w:tab/>
      </w:r>
      <w:r w:rsidRPr="001A1B72">
        <w:t>_________________</w:t>
      </w:r>
      <w:r w:rsidRPr="001A1B72">
        <w:tab/>
      </w:r>
      <w:r w:rsidRPr="001A1B72">
        <w:tab/>
      </w:r>
      <w:r w:rsidRPr="001A1B72">
        <w:tab/>
        <w:t xml:space="preserve">  </w:t>
      </w:r>
      <w:r w:rsidR="00CE1C6B" w:rsidRPr="001A1B72">
        <w:t xml:space="preserve">         </w:t>
      </w:r>
      <w:r w:rsidRPr="001A1B72">
        <w:t xml:space="preserve"> </w:t>
      </w:r>
      <w:r w:rsidR="00890501" w:rsidRPr="001A1B72">
        <w:t xml:space="preserve">           </w:t>
      </w:r>
      <w:r w:rsidRPr="001A1B72">
        <w:t>Respectfully</w:t>
      </w:r>
      <w:r w:rsidR="00535CA7" w:rsidRPr="001A1B72">
        <w:t xml:space="preserve"> submitted</w:t>
      </w:r>
      <w:r w:rsidRPr="001A1B72">
        <w:tab/>
      </w:r>
      <w:r w:rsidR="00F2038F" w:rsidRPr="001A1B72">
        <w:t xml:space="preserve">              </w:t>
      </w:r>
      <w:r w:rsidR="00CE1C6B" w:rsidRPr="001A1B72">
        <w:t xml:space="preserve">               </w:t>
      </w:r>
      <w:r w:rsidR="00C10A71" w:rsidRPr="001A1B72">
        <w:t xml:space="preserve">  </w:t>
      </w:r>
      <w:r w:rsidR="001D6C74" w:rsidRPr="001A1B72">
        <w:t xml:space="preserve">  </w:t>
      </w:r>
      <w:r w:rsidR="006973A2" w:rsidRPr="001A1B72">
        <w:t xml:space="preserve">        </w:t>
      </w:r>
      <w:r w:rsidR="00042BB6" w:rsidRPr="001A1B72">
        <w:t xml:space="preserve">  </w:t>
      </w:r>
      <w:r w:rsidR="00F2038F" w:rsidRPr="001A1B72">
        <w:t>_____________</w:t>
      </w:r>
      <w:r w:rsidR="006973A2" w:rsidRPr="001A1B72">
        <w:t>___</w:t>
      </w:r>
      <w:r w:rsidR="00042BB6" w:rsidRPr="001A1B72">
        <w:t>_</w:t>
      </w:r>
      <w:r w:rsidR="00F2038F" w:rsidRPr="001A1B72">
        <w:t xml:space="preserve">   </w:t>
      </w:r>
      <w:r w:rsidR="00322042" w:rsidRPr="001A1B72">
        <w:tab/>
      </w:r>
      <w:r w:rsidR="00322042" w:rsidRPr="001A1B72">
        <w:tab/>
      </w:r>
      <w:r w:rsidR="00322042" w:rsidRPr="001A1B72">
        <w:tab/>
      </w:r>
      <w:r w:rsidR="00322042" w:rsidRPr="001A1B72">
        <w:tab/>
        <w:t xml:space="preserve">       __________________</w:t>
      </w:r>
    </w:p>
    <w:p w14:paraId="1B848368" w14:textId="032D47B2" w:rsidR="00935688" w:rsidRPr="001A1B72" w:rsidRDefault="00535CA7" w:rsidP="00536210">
      <w:pPr>
        <w:pStyle w:val="ListParagraph"/>
        <w:ind w:left="2160"/>
        <w:rPr>
          <w:sz w:val="24"/>
          <w:szCs w:val="24"/>
        </w:rPr>
      </w:pPr>
      <w:r w:rsidRPr="001A1B72">
        <w:t>_________________</w:t>
      </w:r>
      <w:r w:rsidR="00CE1C6B" w:rsidRPr="001A1B72">
        <w:rPr>
          <w:sz w:val="24"/>
          <w:szCs w:val="24"/>
        </w:rPr>
        <w:t xml:space="preserve">         </w:t>
      </w:r>
      <w:r w:rsidR="00606337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softHyphen/>
      </w:r>
      <w:r w:rsidRPr="001A1B72">
        <w:rPr>
          <w:sz w:val="24"/>
          <w:szCs w:val="24"/>
        </w:rPr>
        <w:t xml:space="preserve">                                         </w:t>
      </w:r>
      <w:r w:rsidR="0046660D" w:rsidRPr="001A1B72">
        <w:rPr>
          <w:sz w:val="24"/>
          <w:szCs w:val="24"/>
        </w:rPr>
        <w:t xml:space="preserve"> </w:t>
      </w:r>
      <w:r w:rsidR="00FB1581" w:rsidRPr="001A1B72">
        <w:rPr>
          <w:sz w:val="24"/>
          <w:szCs w:val="24"/>
        </w:rPr>
        <w:t xml:space="preserve"> </w:t>
      </w:r>
      <w:r w:rsidR="00606337" w:rsidRPr="001A1B72">
        <w:rPr>
          <w:sz w:val="24"/>
          <w:szCs w:val="24"/>
        </w:rPr>
        <w:t xml:space="preserve"> </w:t>
      </w:r>
      <w:r w:rsidR="007658FF" w:rsidRPr="001A1B72">
        <w:rPr>
          <w:sz w:val="24"/>
          <w:szCs w:val="24"/>
        </w:rPr>
        <w:t>Amy See</w:t>
      </w:r>
      <w:r w:rsidR="001B0C23" w:rsidRPr="001A1B72">
        <w:rPr>
          <w:sz w:val="24"/>
          <w:szCs w:val="24"/>
        </w:rPr>
        <w:t>, Secretary</w:t>
      </w:r>
    </w:p>
    <w:sectPr w:rsidR="00935688" w:rsidRPr="001A1B72" w:rsidSect="00C350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15866" w14:textId="77777777" w:rsidR="000F5FD8" w:rsidRDefault="000F5FD8" w:rsidP="00922EE1">
      <w:r>
        <w:separator/>
      </w:r>
    </w:p>
  </w:endnote>
  <w:endnote w:type="continuationSeparator" w:id="0">
    <w:p w14:paraId="15476D70" w14:textId="77777777" w:rsidR="000F5FD8" w:rsidRDefault="000F5FD8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B6744F" w14:textId="77777777" w:rsidR="000F5FD8" w:rsidRDefault="000F5FD8" w:rsidP="00922EE1">
      <w:r>
        <w:separator/>
      </w:r>
    </w:p>
  </w:footnote>
  <w:footnote w:type="continuationSeparator" w:id="0">
    <w:p w14:paraId="2E57D5B6" w14:textId="77777777" w:rsidR="000F5FD8" w:rsidRDefault="000F5FD8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E6906"/>
    <w:multiLevelType w:val="hybridMultilevel"/>
    <w:tmpl w:val="8296270A"/>
    <w:lvl w:ilvl="0" w:tplc="B40A677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E86A9A"/>
    <w:multiLevelType w:val="hybridMultilevel"/>
    <w:tmpl w:val="757A40F0"/>
    <w:lvl w:ilvl="0" w:tplc="21E47C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D313A2"/>
    <w:multiLevelType w:val="hybridMultilevel"/>
    <w:tmpl w:val="35D484C0"/>
    <w:lvl w:ilvl="0" w:tplc="BB121A6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7A6488B"/>
    <w:multiLevelType w:val="hybridMultilevel"/>
    <w:tmpl w:val="E480916A"/>
    <w:lvl w:ilvl="0" w:tplc="82D8146C">
      <w:start w:val="1"/>
      <w:numFmt w:val="decimal"/>
      <w:lvlText w:val="%1."/>
      <w:lvlJc w:val="left"/>
      <w:pPr>
        <w:ind w:left="145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73" w:hanging="360"/>
      </w:pPr>
    </w:lvl>
    <w:lvl w:ilvl="2" w:tplc="0409001B" w:tentative="1">
      <w:start w:val="1"/>
      <w:numFmt w:val="lowerRoman"/>
      <w:lvlText w:val="%3."/>
      <w:lvlJc w:val="right"/>
      <w:pPr>
        <w:ind w:left="2893" w:hanging="180"/>
      </w:pPr>
    </w:lvl>
    <w:lvl w:ilvl="3" w:tplc="0409000F" w:tentative="1">
      <w:start w:val="1"/>
      <w:numFmt w:val="decimal"/>
      <w:lvlText w:val="%4."/>
      <w:lvlJc w:val="left"/>
      <w:pPr>
        <w:ind w:left="3613" w:hanging="360"/>
      </w:pPr>
    </w:lvl>
    <w:lvl w:ilvl="4" w:tplc="04090019" w:tentative="1">
      <w:start w:val="1"/>
      <w:numFmt w:val="lowerLetter"/>
      <w:lvlText w:val="%5."/>
      <w:lvlJc w:val="left"/>
      <w:pPr>
        <w:ind w:left="4333" w:hanging="360"/>
      </w:pPr>
    </w:lvl>
    <w:lvl w:ilvl="5" w:tplc="0409001B" w:tentative="1">
      <w:start w:val="1"/>
      <w:numFmt w:val="lowerRoman"/>
      <w:lvlText w:val="%6."/>
      <w:lvlJc w:val="right"/>
      <w:pPr>
        <w:ind w:left="5053" w:hanging="180"/>
      </w:pPr>
    </w:lvl>
    <w:lvl w:ilvl="6" w:tplc="0409000F" w:tentative="1">
      <w:start w:val="1"/>
      <w:numFmt w:val="decimal"/>
      <w:lvlText w:val="%7."/>
      <w:lvlJc w:val="left"/>
      <w:pPr>
        <w:ind w:left="5773" w:hanging="360"/>
      </w:pPr>
    </w:lvl>
    <w:lvl w:ilvl="7" w:tplc="04090019" w:tentative="1">
      <w:start w:val="1"/>
      <w:numFmt w:val="lowerLetter"/>
      <w:lvlText w:val="%8."/>
      <w:lvlJc w:val="left"/>
      <w:pPr>
        <w:ind w:left="6493" w:hanging="360"/>
      </w:pPr>
    </w:lvl>
    <w:lvl w:ilvl="8" w:tplc="0409001B" w:tentative="1">
      <w:start w:val="1"/>
      <w:numFmt w:val="lowerRoman"/>
      <w:lvlText w:val="%9."/>
      <w:lvlJc w:val="right"/>
      <w:pPr>
        <w:ind w:left="7213" w:hanging="180"/>
      </w:pPr>
    </w:lvl>
  </w:abstractNum>
  <w:abstractNum w:abstractNumId="6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5D75B3D"/>
    <w:multiLevelType w:val="hybridMultilevel"/>
    <w:tmpl w:val="EAEAB21A"/>
    <w:lvl w:ilvl="0" w:tplc="7C38F88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659F4CFF"/>
    <w:multiLevelType w:val="hybridMultilevel"/>
    <w:tmpl w:val="69F2E626"/>
    <w:lvl w:ilvl="0" w:tplc="6E4256C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2C4196"/>
    <w:multiLevelType w:val="hybridMultilevel"/>
    <w:tmpl w:val="16622A7E"/>
    <w:lvl w:ilvl="0" w:tplc="69C06B54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6EFE6533"/>
    <w:multiLevelType w:val="hybridMultilevel"/>
    <w:tmpl w:val="0E54F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486E7C"/>
    <w:multiLevelType w:val="hybridMultilevel"/>
    <w:tmpl w:val="966C5932"/>
    <w:lvl w:ilvl="0" w:tplc="46742C4C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7"/>
  </w:num>
  <w:num w:numId="2" w16cid:durableId="1213032119">
    <w:abstractNumId w:val="17"/>
  </w:num>
  <w:num w:numId="3" w16cid:durableId="17778546">
    <w:abstractNumId w:val="6"/>
  </w:num>
  <w:num w:numId="4" w16cid:durableId="631910311">
    <w:abstractNumId w:val="10"/>
  </w:num>
  <w:num w:numId="5" w16cid:durableId="457844596">
    <w:abstractNumId w:val="8"/>
  </w:num>
  <w:num w:numId="6" w16cid:durableId="203642465">
    <w:abstractNumId w:val="2"/>
  </w:num>
  <w:num w:numId="7" w16cid:durableId="1943025005">
    <w:abstractNumId w:val="19"/>
  </w:num>
  <w:num w:numId="8" w16cid:durableId="1823501107">
    <w:abstractNumId w:val="1"/>
  </w:num>
  <w:num w:numId="9" w16cid:durableId="1005016116">
    <w:abstractNumId w:val="13"/>
  </w:num>
  <w:num w:numId="10" w16cid:durableId="1737051535">
    <w:abstractNumId w:val="16"/>
  </w:num>
  <w:num w:numId="11" w16cid:durableId="426269100">
    <w:abstractNumId w:val="9"/>
  </w:num>
  <w:num w:numId="12" w16cid:durableId="1251231602">
    <w:abstractNumId w:val="18"/>
  </w:num>
  <w:num w:numId="13" w16cid:durableId="1924752401">
    <w:abstractNumId w:val="11"/>
  </w:num>
  <w:num w:numId="14" w16cid:durableId="1014266042">
    <w:abstractNumId w:val="0"/>
  </w:num>
  <w:num w:numId="15" w16cid:durableId="1270503964">
    <w:abstractNumId w:val="14"/>
  </w:num>
  <w:num w:numId="16" w16cid:durableId="1548686028">
    <w:abstractNumId w:val="4"/>
  </w:num>
  <w:num w:numId="17" w16cid:durableId="832453063">
    <w:abstractNumId w:val="12"/>
  </w:num>
  <w:num w:numId="18" w16cid:durableId="967274610">
    <w:abstractNumId w:val="3"/>
  </w:num>
  <w:num w:numId="19" w16cid:durableId="563025797">
    <w:abstractNumId w:val="15"/>
  </w:num>
  <w:num w:numId="20" w16cid:durableId="26476941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31C5"/>
    <w:rsid w:val="000141E7"/>
    <w:rsid w:val="00017402"/>
    <w:rsid w:val="00020368"/>
    <w:rsid w:val="00020B2D"/>
    <w:rsid w:val="00022151"/>
    <w:rsid w:val="00022A4A"/>
    <w:rsid w:val="000236E3"/>
    <w:rsid w:val="00023E9B"/>
    <w:rsid w:val="0002438D"/>
    <w:rsid w:val="00024DC4"/>
    <w:rsid w:val="00024F25"/>
    <w:rsid w:val="00025F13"/>
    <w:rsid w:val="000266B3"/>
    <w:rsid w:val="00031E12"/>
    <w:rsid w:val="00036068"/>
    <w:rsid w:val="00036C00"/>
    <w:rsid w:val="00036F37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47B78"/>
    <w:rsid w:val="00051DD3"/>
    <w:rsid w:val="00053F54"/>
    <w:rsid w:val="00054418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1EE5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AC6"/>
    <w:rsid w:val="00087D95"/>
    <w:rsid w:val="00090CDB"/>
    <w:rsid w:val="0009104B"/>
    <w:rsid w:val="00091088"/>
    <w:rsid w:val="00091B98"/>
    <w:rsid w:val="00091E58"/>
    <w:rsid w:val="00092058"/>
    <w:rsid w:val="00092847"/>
    <w:rsid w:val="00094EC5"/>
    <w:rsid w:val="000964E7"/>
    <w:rsid w:val="000965F6"/>
    <w:rsid w:val="00096F0B"/>
    <w:rsid w:val="000A4FBB"/>
    <w:rsid w:val="000A693C"/>
    <w:rsid w:val="000B01BB"/>
    <w:rsid w:val="000B22D8"/>
    <w:rsid w:val="000B4F43"/>
    <w:rsid w:val="000B518D"/>
    <w:rsid w:val="000B73EF"/>
    <w:rsid w:val="000C1552"/>
    <w:rsid w:val="000C2C5B"/>
    <w:rsid w:val="000C3584"/>
    <w:rsid w:val="000C387F"/>
    <w:rsid w:val="000C3D3D"/>
    <w:rsid w:val="000C49D0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2D40"/>
    <w:rsid w:val="000E460A"/>
    <w:rsid w:val="000E5627"/>
    <w:rsid w:val="000E6052"/>
    <w:rsid w:val="000E6943"/>
    <w:rsid w:val="000E6DC8"/>
    <w:rsid w:val="000E7B41"/>
    <w:rsid w:val="000E7BAF"/>
    <w:rsid w:val="000F0EEC"/>
    <w:rsid w:val="000F14F9"/>
    <w:rsid w:val="000F162C"/>
    <w:rsid w:val="000F1F20"/>
    <w:rsid w:val="000F242C"/>
    <w:rsid w:val="000F3021"/>
    <w:rsid w:val="000F3286"/>
    <w:rsid w:val="000F3BE1"/>
    <w:rsid w:val="000F4833"/>
    <w:rsid w:val="000F5124"/>
    <w:rsid w:val="000F5384"/>
    <w:rsid w:val="000F5FD8"/>
    <w:rsid w:val="000F6664"/>
    <w:rsid w:val="000F6ABC"/>
    <w:rsid w:val="001009E4"/>
    <w:rsid w:val="00101204"/>
    <w:rsid w:val="001019E9"/>
    <w:rsid w:val="00102E7A"/>
    <w:rsid w:val="0010358D"/>
    <w:rsid w:val="00103E72"/>
    <w:rsid w:val="0010444E"/>
    <w:rsid w:val="001045C3"/>
    <w:rsid w:val="001046CD"/>
    <w:rsid w:val="00104BA5"/>
    <w:rsid w:val="001123D1"/>
    <w:rsid w:val="00115864"/>
    <w:rsid w:val="00115B1B"/>
    <w:rsid w:val="00116219"/>
    <w:rsid w:val="001207D2"/>
    <w:rsid w:val="0012212D"/>
    <w:rsid w:val="001231FA"/>
    <w:rsid w:val="001235FF"/>
    <w:rsid w:val="001268A6"/>
    <w:rsid w:val="00127DC2"/>
    <w:rsid w:val="00127F69"/>
    <w:rsid w:val="0013254F"/>
    <w:rsid w:val="00132F64"/>
    <w:rsid w:val="00133CBD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64AA"/>
    <w:rsid w:val="001476D0"/>
    <w:rsid w:val="00147C62"/>
    <w:rsid w:val="00150209"/>
    <w:rsid w:val="001517D0"/>
    <w:rsid w:val="00156C42"/>
    <w:rsid w:val="001616CB"/>
    <w:rsid w:val="00161C69"/>
    <w:rsid w:val="00161CDA"/>
    <w:rsid w:val="00163A58"/>
    <w:rsid w:val="00164A9B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05F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9640B"/>
    <w:rsid w:val="001A19E5"/>
    <w:rsid w:val="001A1B72"/>
    <w:rsid w:val="001A2985"/>
    <w:rsid w:val="001A476E"/>
    <w:rsid w:val="001A49A3"/>
    <w:rsid w:val="001A5FDB"/>
    <w:rsid w:val="001B0C23"/>
    <w:rsid w:val="001B23EB"/>
    <w:rsid w:val="001B2668"/>
    <w:rsid w:val="001B3608"/>
    <w:rsid w:val="001B38FF"/>
    <w:rsid w:val="001B668D"/>
    <w:rsid w:val="001B66DD"/>
    <w:rsid w:val="001B709F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3D2"/>
    <w:rsid w:val="001D7896"/>
    <w:rsid w:val="001E051F"/>
    <w:rsid w:val="001E2412"/>
    <w:rsid w:val="001E2D94"/>
    <w:rsid w:val="001E34DC"/>
    <w:rsid w:val="001E35D4"/>
    <w:rsid w:val="001E3CE5"/>
    <w:rsid w:val="001E5939"/>
    <w:rsid w:val="001E61C2"/>
    <w:rsid w:val="001E6DFC"/>
    <w:rsid w:val="001F1499"/>
    <w:rsid w:val="001F3428"/>
    <w:rsid w:val="001F356C"/>
    <w:rsid w:val="001F35C1"/>
    <w:rsid w:val="001F7B0A"/>
    <w:rsid w:val="00200949"/>
    <w:rsid w:val="00202929"/>
    <w:rsid w:val="0020721E"/>
    <w:rsid w:val="00207C80"/>
    <w:rsid w:val="00210065"/>
    <w:rsid w:val="002109E8"/>
    <w:rsid w:val="00212401"/>
    <w:rsid w:val="0021411B"/>
    <w:rsid w:val="002149E6"/>
    <w:rsid w:val="00215121"/>
    <w:rsid w:val="00217C4B"/>
    <w:rsid w:val="00220ABB"/>
    <w:rsid w:val="00222C88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4958"/>
    <w:rsid w:val="00237784"/>
    <w:rsid w:val="00241532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3F6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77E5E"/>
    <w:rsid w:val="00282215"/>
    <w:rsid w:val="00284F5C"/>
    <w:rsid w:val="00287096"/>
    <w:rsid w:val="00291018"/>
    <w:rsid w:val="00292E80"/>
    <w:rsid w:val="0029375E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1E1"/>
    <w:rsid w:val="002C7378"/>
    <w:rsid w:val="002C7C08"/>
    <w:rsid w:val="002D04A8"/>
    <w:rsid w:val="002D1D61"/>
    <w:rsid w:val="002D70E0"/>
    <w:rsid w:val="002E0252"/>
    <w:rsid w:val="002E19E6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20FD"/>
    <w:rsid w:val="00304626"/>
    <w:rsid w:val="00307028"/>
    <w:rsid w:val="00307280"/>
    <w:rsid w:val="003078E0"/>
    <w:rsid w:val="00307DF9"/>
    <w:rsid w:val="003115A5"/>
    <w:rsid w:val="0031293B"/>
    <w:rsid w:val="003130DA"/>
    <w:rsid w:val="003148EB"/>
    <w:rsid w:val="00320EFD"/>
    <w:rsid w:val="0032149C"/>
    <w:rsid w:val="00321CDB"/>
    <w:rsid w:val="00322042"/>
    <w:rsid w:val="00322722"/>
    <w:rsid w:val="0032361C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0C0D"/>
    <w:rsid w:val="00342EF1"/>
    <w:rsid w:val="00342FD4"/>
    <w:rsid w:val="00343A6E"/>
    <w:rsid w:val="00345DD8"/>
    <w:rsid w:val="00345FF2"/>
    <w:rsid w:val="00346F31"/>
    <w:rsid w:val="00347059"/>
    <w:rsid w:val="003507DF"/>
    <w:rsid w:val="00351956"/>
    <w:rsid w:val="00351C60"/>
    <w:rsid w:val="003520C0"/>
    <w:rsid w:val="00355EB3"/>
    <w:rsid w:val="003572B0"/>
    <w:rsid w:val="00357F55"/>
    <w:rsid w:val="00360AF5"/>
    <w:rsid w:val="00361F8C"/>
    <w:rsid w:val="00363738"/>
    <w:rsid w:val="003655A8"/>
    <w:rsid w:val="003667B1"/>
    <w:rsid w:val="00370D10"/>
    <w:rsid w:val="00371166"/>
    <w:rsid w:val="00371C1A"/>
    <w:rsid w:val="00371E4B"/>
    <w:rsid w:val="0037384E"/>
    <w:rsid w:val="00375083"/>
    <w:rsid w:val="003769AB"/>
    <w:rsid w:val="003807C8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2C1C"/>
    <w:rsid w:val="003A38ED"/>
    <w:rsid w:val="003A3A82"/>
    <w:rsid w:val="003A3BC3"/>
    <w:rsid w:val="003A4580"/>
    <w:rsid w:val="003A4F20"/>
    <w:rsid w:val="003A75CD"/>
    <w:rsid w:val="003B0ADA"/>
    <w:rsid w:val="003B0B32"/>
    <w:rsid w:val="003B4A40"/>
    <w:rsid w:val="003B53F2"/>
    <w:rsid w:val="003B54AD"/>
    <w:rsid w:val="003B6D8A"/>
    <w:rsid w:val="003B7383"/>
    <w:rsid w:val="003B782A"/>
    <w:rsid w:val="003B78F5"/>
    <w:rsid w:val="003C0AC7"/>
    <w:rsid w:val="003C211A"/>
    <w:rsid w:val="003C2E48"/>
    <w:rsid w:val="003C3329"/>
    <w:rsid w:val="003C47AE"/>
    <w:rsid w:val="003C4C0E"/>
    <w:rsid w:val="003C4C92"/>
    <w:rsid w:val="003C720B"/>
    <w:rsid w:val="003D3D74"/>
    <w:rsid w:val="003D409E"/>
    <w:rsid w:val="003D568A"/>
    <w:rsid w:val="003D5835"/>
    <w:rsid w:val="003D6390"/>
    <w:rsid w:val="003D652C"/>
    <w:rsid w:val="003D6E88"/>
    <w:rsid w:val="003E12CF"/>
    <w:rsid w:val="003E3F8F"/>
    <w:rsid w:val="003E7470"/>
    <w:rsid w:val="003F1854"/>
    <w:rsid w:val="003F3B84"/>
    <w:rsid w:val="003F413E"/>
    <w:rsid w:val="003F41AD"/>
    <w:rsid w:val="003F4761"/>
    <w:rsid w:val="003F4FBE"/>
    <w:rsid w:val="00403632"/>
    <w:rsid w:val="00404747"/>
    <w:rsid w:val="004049D1"/>
    <w:rsid w:val="0040604E"/>
    <w:rsid w:val="00406715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37D7B"/>
    <w:rsid w:val="00440023"/>
    <w:rsid w:val="004406F3"/>
    <w:rsid w:val="00440796"/>
    <w:rsid w:val="00443FAE"/>
    <w:rsid w:val="004447A7"/>
    <w:rsid w:val="00444F3F"/>
    <w:rsid w:val="004456CD"/>
    <w:rsid w:val="00446067"/>
    <w:rsid w:val="004460BE"/>
    <w:rsid w:val="00446D2B"/>
    <w:rsid w:val="00447DBD"/>
    <w:rsid w:val="00453CEE"/>
    <w:rsid w:val="00454B02"/>
    <w:rsid w:val="00454D26"/>
    <w:rsid w:val="00456CEC"/>
    <w:rsid w:val="00456E21"/>
    <w:rsid w:val="004577B6"/>
    <w:rsid w:val="00457EB1"/>
    <w:rsid w:val="00457F8C"/>
    <w:rsid w:val="00461FFD"/>
    <w:rsid w:val="00462828"/>
    <w:rsid w:val="00462A95"/>
    <w:rsid w:val="00463F4A"/>
    <w:rsid w:val="004664A7"/>
    <w:rsid w:val="0046660D"/>
    <w:rsid w:val="00467AE5"/>
    <w:rsid w:val="00470851"/>
    <w:rsid w:val="00472D26"/>
    <w:rsid w:val="004747BF"/>
    <w:rsid w:val="00474B60"/>
    <w:rsid w:val="0047668E"/>
    <w:rsid w:val="00476B5D"/>
    <w:rsid w:val="00480827"/>
    <w:rsid w:val="004813B4"/>
    <w:rsid w:val="00481E06"/>
    <w:rsid w:val="00482F4D"/>
    <w:rsid w:val="004830AD"/>
    <w:rsid w:val="00483BC8"/>
    <w:rsid w:val="004843C1"/>
    <w:rsid w:val="0048451B"/>
    <w:rsid w:val="0048678C"/>
    <w:rsid w:val="00490D67"/>
    <w:rsid w:val="00492F35"/>
    <w:rsid w:val="004935E0"/>
    <w:rsid w:val="004946D2"/>
    <w:rsid w:val="00494E2A"/>
    <w:rsid w:val="00495028"/>
    <w:rsid w:val="004A0490"/>
    <w:rsid w:val="004A061C"/>
    <w:rsid w:val="004A2180"/>
    <w:rsid w:val="004A2EE4"/>
    <w:rsid w:val="004A475D"/>
    <w:rsid w:val="004B16E8"/>
    <w:rsid w:val="004B36A7"/>
    <w:rsid w:val="004B446C"/>
    <w:rsid w:val="004B46C0"/>
    <w:rsid w:val="004B4D99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A0D"/>
    <w:rsid w:val="004C5E96"/>
    <w:rsid w:val="004C65CF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E5AD2"/>
    <w:rsid w:val="004E723E"/>
    <w:rsid w:val="004F005C"/>
    <w:rsid w:val="004F112F"/>
    <w:rsid w:val="004F1223"/>
    <w:rsid w:val="004F3066"/>
    <w:rsid w:val="004F3FE4"/>
    <w:rsid w:val="00502098"/>
    <w:rsid w:val="00502B47"/>
    <w:rsid w:val="00502C9E"/>
    <w:rsid w:val="00503712"/>
    <w:rsid w:val="00503CE5"/>
    <w:rsid w:val="005045C4"/>
    <w:rsid w:val="00504738"/>
    <w:rsid w:val="005057CD"/>
    <w:rsid w:val="00505873"/>
    <w:rsid w:val="0051011F"/>
    <w:rsid w:val="0051025E"/>
    <w:rsid w:val="00511909"/>
    <w:rsid w:val="00512428"/>
    <w:rsid w:val="0051385F"/>
    <w:rsid w:val="005141BC"/>
    <w:rsid w:val="00514BE1"/>
    <w:rsid w:val="00515221"/>
    <w:rsid w:val="00516406"/>
    <w:rsid w:val="00516F71"/>
    <w:rsid w:val="00520985"/>
    <w:rsid w:val="0052212D"/>
    <w:rsid w:val="00526883"/>
    <w:rsid w:val="005269C3"/>
    <w:rsid w:val="00527CC4"/>
    <w:rsid w:val="00527F8A"/>
    <w:rsid w:val="00530B05"/>
    <w:rsid w:val="00531EB4"/>
    <w:rsid w:val="0053289E"/>
    <w:rsid w:val="0053399D"/>
    <w:rsid w:val="00535540"/>
    <w:rsid w:val="00535CA7"/>
    <w:rsid w:val="00536210"/>
    <w:rsid w:val="00540A62"/>
    <w:rsid w:val="00540D30"/>
    <w:rsid w:val="00543E9B"/>
    <w:rsid w:val="00546431"/>
    <w:rsid w:val="00547A93"/>
    <w:rsid w:val="00547B27"/>
    <w:rsid w:val="00547BE4"/>
    <w:rsid w:val="00550134"/>
    <w:rsid w:val="005501D9"/>
    <w:rsid w:val="005509B7"/>
    <w:rsid w:val="00553B71"/>
    <w:rsid w:val="005547F4"/>
    <w:rsid w:val="00555B45"/>
    <w:rsid w:val="005563F7"/>
    <w:rsid w:val="0055724F"/>
    <w:rsid w:val="005604E6"/>
    <w:rsid w:val="00563B65"/>
    <w:rsid w:val="00564A68"/>
    <w:rsid w:val="00564DF5"/>
    <w:rsid w:val="00565D6C"/>
    <w:rsid w:val="00565E1B"/>
    <w:rsid w:val="00565F4D"/>
    <w:rsid w:val="005668F1"/>
    <w:rsid w:val="00566D63"/>
    <w:rsid w:val="00567A87"/>
    <w:rsid w:val="00567C5D"/>
    <w:rsid w:val="00567E8C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574"/>
    <w:rsid w:val="005857AB"/>
    <w:rsid w:val="00585F2E"/>
    <w:rsid w:val="00586626"/>
    <w:rsid w:val="00587853"/>
    <w:rsid w:val="005901BB"/>
    <w:rsid w:val="0059070F"/>
    <w:rsid w:val="005907CD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104"/>
    <w:rsid w:val="005C456F"/>
    <w:rsid w:val="005C513D"/>
    <w:rsid w:val="005D0FFB"/>
    <w:rsid w:val="005D44E7"/>
    <w:rsid w:val="005D53C1"/>
    <w:rsid w:val="005D6280"/>
    <w:rsid w:val="005D70C1"/>
    <w:rsid w:val="005E18F8"/>
    <w:rsid w:val="005E2780"/>
    <w:rsid w:val="005E28C3"/>
    <w:rsid w:val="005E42F6"/>
    <w:rsid w:val="005E5DB8"/>
    <w:rsid w:val="005E731A"/>
    <w:rsid w:val="005F0E1C"/>
    <w:rsid w:val="005F1002"/>
    <w:rsid w:val="005F13CD"/>
    <w:rsid w:val="005F1976"/>
    <w:rsid w:val="005F2177"/>
    <w:rsid w:val="005F23FF"/>
    <w:rsid w:val="005F2C60"/>
    <w:rsid w:val="005F547A"/>
    <w:rsid w:val="00600176"/>
    <w:rsid w:val="00601422"/>
    <w:rsid w:val="00601DFE"/>
    <w:rsid w:val="00602499"/>
    <w:rsid w:val="00604E2F"/>
    <w:rsid w:val="00606337"/>
    <w:rsid w:val="00607661"/>
    <w:rsid w:val="006100DF"/>
    <w:rsid w:val="00612693"/>
    <w:rsid w:val="006132F9"/>
    <w:rsid w:val="006140E9"/>
    <w:rsid w:val="00615DCA"/>
    <w:rsid w:val="00615F19"/>
    <w:rsid w:val="0061760E"/>
    <w:rsid w:val="00617E21"/>
    <w:rsid w:val="0062615B"/>
    <w:rsid w:val="006261E3"/>
    <w:rsid w:val="00627FAE"/>
    <w:rsid w:val="00630D23"/>
    <w:rsid w:val="00631F52"/>
    <w:rsid w:val="00635FB9"/>
    <w:rsid w:val="00637DA2"/>
    <w:rsid w:val="00641187"/>
    <w:rsid w:val="00641A23"/>
    <w:rsid w:val="0064705C"/>
    <w:rsid w:val="00650695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67591"/>
    <w:rsid w:val="00672B68"/>
    <w:rsid w:val="00672BFA"/>
    <w:rsid w:val="00677601"/>
    <w:rsid w:val="0068032F"/>
    <w:rsid w:val="00680362"/>
    <w:rsid w:val="006821A3"/>
    <w:rsid w:val="006833FB"/>
    <w:rsid w:val="0068423D"/>
    <w:rsid w:val="006873F1"/>
    <w:rsid w:val="00691CBA"/>
    <w:rsid w:val="00692144"/>
    <w:rsid w:val="00692DAD"/>
    <w:rsid w:val="00694773"/>
    <w:rsid w:val="0069532E"/>
    <w:rsid w:val="006973A2"/>
    <w:rsid w:val="006A3408"/>
    <w:rsid w:val="006A35D4"/>
    <w:rsid w:val="006A6288"/>
    <w:rsid w:val="006B101E"/>
    <w:rsid w:val="006B1302"/>
    <w:rsid w:val="006B1CD3"/>
    <w:rsid w:val="006B29B3"/>
    <w:rsid w:val="006B3C16"/>
    <w:rsid w:val="006B4E1A"/>
    <w:rsid w:val="006B521B"/>
    <w:rsid w:val="006B5674"/>
    <w:rsid w:val="006B6CDB"/>
    <w:rsid w:val="006B76F9"/>
    <w:rsid w:val="006B7974"/>
    <w:rsid w:val="006C1C02"/>
    <w:rsid w:val="006C2F4D"/>
    <w:rsid w:val="006C36C5"/>
    <w:rsid w:val="006C503D"/>
    <w:rsid w:val="006C507A"/>
    <w:rsid w:val="006C5270"/>
    <w:rsid w:val="006C5E2A"/>
    <w:rsid w:val="006C6CD0"/>
    <w:rsid w:val="006C7767"/>
    <w:rsid w:val="006C7C26"/>
    <w:rsid w:val="006D131B"/>
    <w:rsid w:val="006D1465"/>
    <w:rsid w:val="006D5280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1840"/>
    <w:rsid w:val="00702E0D"/>
    <w:rsid w:val="007031B7"/>
    <w:rsid w:val="00704941"/>
    <w:rsid w:val="00706318"/>
    <w:rsid w:val="00707471"/>
    <w:rsid w:val="0071173D"/>
    <w:rsid w:val="007128B3"/>
    <w:rsid w:val="007131FD"/>
    <w:rsid w:val="0071470F"/>
    <w:rsid w:val="00714891"/>
    <w:rsid w:val="00714B97"/>
    <w:rsid w:val="007154D7"/>
    <w:rsid w:val="007171B0"/>
    <w:rsid w:val="00717855"/>
    <w:rsid w:val="00720865"/>
    <w:rsid w:val="00720937"/>
    <w:rsid w:val="007210B4"/>
    <w:rsid w:val="007211E7"/>
    <w:rsid w:val="0072186D"/>
    <w:rsid w:val="00721A53"/>
    <w:rsid w:val="00723C98"/>
    <w:rsid w:val="0072479E"/>
    <w:rsid w:val="00725821"/>
    <w:rsid w:val="0072731A"/>
    <w:rsid w:val="007327A6"/>
    <w:rsid w:val="007328B9"/>
    <w:rsid w:val="00734D3E"/>
    <w:rsid w:val="00735232"/>
    <w:rsid w:val="00735FD5"/>
    <w:rsid w:val="00736A92"/>
    <w:rsid w:val="00740247"/>
    <w:rsid w:val="0074160E"/>
    <w:rsid w:val="00741DC0"/>
    <w:rsid w:val="00742CC1"/>
    <w:rsid w:val="007430B3"/>
    <w:rsid w:val="00744053"/>
    <w:rsid w:val="0074745F"/>
    <w:rsid w:val="007523E1"/>
    <w:rsid w:val="00756425"/>
    <w:rsid w:val="00756D64"/>
    <w:rsid w:val="0076358A"/>
    <w:rsid w:val="007643B1"/>
    <w:rsid w:val="00765518"/>
    <w:rsid w:val="007658FF"/>
    <w:rsid w:val="00766790"/>
    <w:rsid w:val="00766ED0"/>
    <w:rsid w:val="0077042D"/>
    <w:rsid w:val="00770F5E"/>
    <w:rsid w:val="0077107A"/>
    <w:rsid w:val="0077127C"/>
    <w:rsid w:val="00772A25"/>
    <w:rsid w:val="00772CAF"/>
    <w:rsid w:val="00773DC8"/>
    <w:rsid w:val="0077551D"/>
    <w:rsid w:val="00776EBB"/>
    <w:rsid w:val="0077765C"/>
    <w:rsid w:val="00777C10"/>
    <w:rsid w:val="00780790"/>
    <w:rsid w:val="00781622"/>
    <w:rsid w:val="0078320E"/>
    <w:rsid w:val="00783971"/>
    <w:rsid w:val="0078412E"/>
    <w:rsid w:val="00786133"/>
    <w:rsid w:val="007879F9"/>
    <w:rsid w:val="00787B36"/>
    <w:rsid w:val="00791E0B"/>
    <w:rsid w:val="00793704"/>
    <w:rsid w:val="007937FA"/>
    <w:rsid w:val="00793CB2"/>
    <w:rsid w:val="00794447"/>
    <w:rsid w:val="0079637F"/>
    <w:rsid w:val="00797ED8"/>
    <w:rsid w:val="007A0674"/>
    <w:rsid w:val="007A1035"/>
    <w:rsid w:val="007A1516"/>
    <w:rsid w:val="007A1FB9"/>
    <w:rsid w:val="007A2E35"/>
    <w:rsid w:val="007A45C2"/>
    <w:rsid w:val="007A4F8F"/>
    <w:rsid w:val="007A6EE2"/>
    <w:rsid w:val="007A7B33"/>
    <w:rsid w:val="007A7F08"/>
    <w:rsid w:val="007B0A11"/>
    <w:rsid w:val="007B2738"/>
    <w:rsid w:val="007B4C7F"/>
    <w:rsid w:val="007B5462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53AA"/>
    <w:rsid w:val="007C67CB"/>
    <w:rsid w:val="007C742A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2F04"/>
    <w:rsid w:val="007E5CB1"/>
    <w:rsid w:val="007E6A59"/>
    <w:rsid w:val="007E7C4B"/>
    <w:rsid w:val="007F0336"/>
    <w:rsid w:val="007F133B"/>
    <w:rsid w:val="007F27AB"/>
    <w:rsid w:val="007F3CC3"/>
    <w:rsid w:val="007F504C"/>
    <w:rsid w:val="007F591C"/>
    <w:rsid w:val="007F5D3D"/>
    <w:rsid w:val="008008A0"/>
    <w:rsid w:val="00800E29"/>
    <w:rsid w:val="008035D7"/>
    <w:rsid w:val="00804936"/>
    <w:rsid w:val="00807582"/>
    <w:rsid w:val="008077DF"/>
    <w:rsid w:val="008108A0"/>
    <w:rsid w:val="00812797"/>
    <w:rsid w:val="00813912"/>
    <w:rsid w:val="008153C4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35413"/>
    <w:rsid w:val="00840551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33BB"/>
    <w:rsid w:val="00855335"/>
    <w:rsid w:val="00855DF1"/>
    <w:rsid w:val="00856A99"/>
    <w:rsid w:val="00860FAA"/>
    <w:rsid w:val="00861CEE"/>
    <w:rsid w:val="00861D9F"/>
    <w:rsid w:val="0086220E"/>
    <w:rsid w:val="00862E6E"/>
    <w:rsid w:val="00863A7D"/>
    <w:rsid w:val="008641E7"/>
    <w:rsid w:val="008644FB"/>
    <w:rsid w:val="00864AF9"/>
    <w:rsid w:val="008655B9"/>
    <w:rsid w:val="00865DFB"/>
    <w:rsid w:val="00865E2C"/>
    <w:rsid w:val="00866334"/>
    <w:rsid w:val="00867859"/>
    <w:rsid w:val="00872FC9"/>
    <w:rsid w:val="00881DC1"/>
    <w:rsid w:val="008858BE"/>
    <w:rsid w:val="00885B93"/>
    <w:rsid w:val="00887CE2"/>
    <w:rsid w:val="00890501"/>
    <w:rsid w:val="008922B6"/>
    <w:rsid w:val="0089340B"/>
    <w:rsid w:val="00893636"/>
    <w:rsid w:val="00895314"/>
    <w:rsid w:val="008A1740"/>
    <w:rsid w:val="008A5377"/>
    <w:rsid w:val="008A5618"/>
    <w:rsid w:val="008A5E17"/>
    <w:rsid w:val="008A7F31"/>
    <w:rsid w:val="008B25C3"/>
    <w:rsid w:val="008B3CEB"/>
    <w:rsid w:val="008B3FA8"/>
    <w:rsid w:val="008B54A7"/>
    <w:rsid w:val="008B6B63"/>
    <w:rsid w:val="008C0AC3"/>
    <w:rsid w:val="008C13AD"/>
    <w:rsid w:val="008C271F"/>
    <w:rsid w:val="008C2A0A"/>
    <w:rsid w:val="008C4363"/>
    <w:rsid w:val="008C52B6"/>
    <w:rsid w:val="008C692A"/>
    <w:rsid w:val="008D0CD5"/>
    <w:rsid w:val="008D198E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155"/>
    <w:rsid w:val="008F220E"/>
    <w:rsid w:val="008F2C3B"/>
    <w:rsid w:val="008F2FB8"/>
    <w:rsid w:val="008F4D2D"/>
    <w:rsid w:val="008F6514"/>
    <w:rsid w:val="008F790C"/>
    <w:rsid w:val="00900994"/>
    <w:rsid w:val="009025D5"/>
    <w:rsid w:val="009031D8"/>
    <w:rsid w:val="00904234"/>
    <w:rsid w:val="0090633C"/>
    <w:rsid w:val="00907309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39EB"/>
    <w:rsid w:val="00924116"/>
    <w:rsid w:val="009267E7"/>
    <w:rsid w:val="00926A3E"/>
    <w:rsid w:val="00926B3D"/>
    <w:rsid w:val="00926B5E"/>
    <w:rsid w:val="00927713"/>
    <w:rsid w:val="00930B7D"/>
    <w:rsid w:val="00931322"/>
    <w:rsid w:val="00931AA9"/>
    <w:rsid w:val="00932246"/>
    <w:rsid w:val="00935688"/>
    <w:rsid w:val="00935D5F"/>
    <w:rsid w:val="00937117"/>
    <w:rsid w:val="009414ED"/>
    <w:rsid w:val="00942143"/>
    <w:rsid w:val="00944D04"/>
    <w:rsid w:val="0094549E"/>
    <w:rsid w:val="009457CC"/>
    <w:rsid w:val="00946A2F"/>
    <w:rsid w:val="00952CD0"/>
    <w:rsid w:val="009601FB"/>
    <w:rsid w:val="00961478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76492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00C1"/>
    <w:rsid w:val="009B2502"/>
    <w:rsid w:val="009B74A0"/>
    <w:rsid w:val="009C2734"/>
    <w:rsid w:val="009C5AC3"/>
    <w:rsid w:val="009C6B21"/>
    <w:rsid w:val="009C6B34"/>
    <w:rsid w:val="009C6EC4"/>
    <w:rsid w:val="009C7271"/>
    <w:rsid w:val="009C7935"/>
    <w:rsid w:val="009D0A8C"/>
    <w:rsid w:val="009D20C8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E7C7F"/>
    <w:rsid w:val="009F028E"/>
    <w:rsid w:val="009F2100"/>
    <w:rsid w:val="009F3B44"/>
    <w:rsid w:val="009F4D1D"/>
    <w:rsid w:val="009F4F72"/>
    <w:rsid w:val="009F5A39"/>
    <w:rsid w:val="009F65D4"/>
    <w:rsid w:val="009F7401"/>
    <w:rsid w:val="009F7A3D"/>
    <w:rsid w:val="00A00A68"/>
    <w:rsid w:val="00A0267C"/>
    <w:rsid w:val="00A03F69"/>
    <w:rsid w:val="00A04550"/>
    <w:rsid w:val="00A05297"/>
    <w:rsid w:val="00A05BDB"/>
    <w:rsid w:val="00A06279"/>
    <w:rsid w:val="00A10088"/>
    <w:rsid w:val="00A10294"/>
    <w:rsid w:val="00A1188D"/>
    <w:rsid w:val="00A1200E"/>
    <w:rsid w:val="00A12690"/>
    <w:rsid w:val="00A14EA0"/>
    <w:rsid w:val="00A14FF3"/>
    <w:rsid w:val="00A171DB"/>
    <w:rsid w:val="00A20F59"/>
    <w:rsid w:val="00A21159"/>
    <w:rsid w:val="00A211E1"/>
    <w:rsid w:val="00A23153"/>
    <w:rsid w:val="00A2423D"/>
    <w:rsid w:val="00A259FC"/>
    <w:rsid w:val="00A3246C"/>
    <w:rsid w:val="00A32E87"/>
    <w:rsid w:val="00A34514"/>
    <w:rsid w:val="00A35E18"/>
    <w:rsid w:val="00A362F1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6A9"/>
    <w:rsid w:val="00A54AC0"/>
    <w:rsid w:val="00A60AA7"/>
    <w:rsid w:val="00A60B85"/>
    <w:rsid w:val="00A612D6"/>
    <w:rsid w:val="00A61BFF"/>
    <w:rsid w:val="00A61E6B"/>
    <w:rsid w:val="00A62851"/>
    <w:rsid w:val="00A631B9"/>
    <w:rsid w:val="00A633C1"/>
    <w:rsid w:val="00A65428"/>
    <w:rsid w:val="00A664A8"/>
    <w:rsid w:val="00A7242A"/>
    <w:rsid w:val="00A7394F"/>
    <w:rsid w:val="00A803CB"/>
    <w:rsid w:val="00A820E6"/>
    <w:rsid w:val="00A8593E"/>
    <w:rsid w:val="00A86D4B"/>
    <w:rsid w:val="00A8734E"/>
    <w:rsid w:val="00A9037B"/>
    <w:rsid w:val="00A90420"/>
    <w:rsid w:val="00A92E27"/>
    <w:rsid w:val="00A96D02"/>
    <w:rsid w:val="00AA13FD"/>
    <w:rsid w:val="00AA3DC8"/>
    <w:rsid w:val="00AA454C"/>
    <w:rsid w:val="00AA45B9"/>
    <w:rsid w:val="00AA495D"/>
    <w:rsid w:val="00AA5624"/>
    <w:rsid w:val="00AA59F0"/>
    <w:rsid w:val="00AA61E5"/>
    <w:rsid w:val="00AB065A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1441"/>
    <w:rsid w:val="00AD7E2B"/>
    <w:rsid w:val="00AE065D"/>
    <w:rsid w:val="00AE31CD"/>
    <w:rsid w:val="00AE34F7"/>
    <w:rsid w:val="00AE4542"/>
    <w:rsid w:val="00AE4794"/>
    <w:rsid w:val="00AE4F3D"/>
    <w:rsid w:val="00AE7292"/>
    <w:rsid w:val="00AE7C57"/>
    <w:rsid w:val="00AF01F4"/>
    <w:rsid w:val="00AF3757"/>
    <w:rsid w:val="00AF4353"/>
    <w:rsid w:val="00AF4D05"/>
    <w:rsid w:val="00AF5B53"/>
    <w:rsid w:val="00AF5F39"/>
    <w:rsid w:val="00AF7E1A"/>
    <w:rsid w:val="00B0018C"/>
    <w:rsid w:val="00B0031E"/>
    <w:rsid w:val="00B0055F"/>
    <w:rsid w:val="00B04E5E"/>
    <w:rsid w:val="00B04ED1"/>
    <w:rsid w:val="00B0611C"/>
    <w:rsid w:val="00B07491"/>
    <w:rsid w:val="00B07BE8"/>
    <w:rsid w:val="00B10727"/>
    <w:rsid w:val="00B1099D"/>
    <w:rsid w:val="00B1374F"/>
    <w:rsid w:val="00B13A7C"/>
    <w:rsid w:val="00B212E7"/>
    <w:rsid w:val="00B21AA6"/>
    <w:rsid w:val="00B230DB"/>
    <w:rsid w:val="00B23C75"/>
    <w:rsid w:val="00B23D06"/>
    <w:rsid w:val="00B24B6E"/>
    <w:rsid w:val="00B30795"/>
    <w:rsid w:val="00B31915"/>
    <w:rsid w:val="00B32640"/>
    <w:rsid w:val="00B336F9"/>
    <w:rsid w:val="00B34F72"/>
    <w:rsid w:val="00B36157"/>
    <w:rsid w:val="00B36BE2"/>
    <w:rsid w:val="00B40F53"/>
    <w:rsid w:val="00B4140D"/>
    <w:rsid w:val="00B44A8B"/>
    <w:rsid w:val="00B4735E"/>
    <w:rsid w:val="00B47C95"/>
    <w:rsid w:val="00B50F3D"/>
    <w:rsid w:val="00B51E8F"/>
    <w:rsid w:val="00B5300F"/>
    <w:rsid w:val="00B55228"/>
    <w:rsid w:val="00B55269"/>
    <w:rsid w:val="00B56D41"/>
    <w:rsid w:val="00B57048"/>
    <w:rsid w:val="00B60BCE"/>
    <w:rsid w:val="00B61294"/>
    <w:rsid w:val="00B61A53"/>
    <w:rsid w:val="00B64987"/>
    <w:rsid w:val="00B656C9"/>
    <w:rsid w:val="00B663BC"/>
    <w:rsid w:val="00B666B9"/>
    <w:rsid w:val="00B66EA0"/>
    <w:rsid w:val="00B72B7C"/>
    <w:rsid w:val="00B72D0C"/>
    <w:rsid w:val="00B745E8"/>
    <w:rsid w:val="00B75379"/>
    <w:rsid w:val="00B75C3B"/>
    <w:rsid w:val="00B76594"/>
    <w:rsid w:val="00B814A9"/>
    <w:rsid w:val="00B824BC"/>
    <w:rsid w:val="00B8456B"/>
    <w:rsid w:val="00B85372"/>
    <w:rsid w:val="00B85A55"/>
    <w:rsid w:val="00B901FA"/>
    <w:rsid w:val="00B919D2"/>
    <w:rsid w:val="00B91C0E"/>
    <w:rsid w:val="00B9234B"/>
    <w:rsid w:val="00B9374C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B6587"/>
    <w:rsid w:val="00BB7085"/>
    <w:rsid w:val="00BC0447"/>
    <w:rsid w:val="00BC1609"/>
    <w:rsid w:val="00BC1DEF"/>
    <w:rsid w:val="00BC3488"/>
    <w:rsid w:val="00BC5BBD"/>
    <w:rsid w:val="00BC6BA7"/>
    <w:rsid w:val="00BD13E0"/>
    <w:rsid w:val="00BD1543"/>
    <w:rsid w:val="00BD1794"/>
    <w:rsid w:val="00BD3D87"/>
    <w:rsid w:val="00BD48B5"/>
    <w:rsid w:val="00BD4AD7"/>
    <w:rsid w:val="00BD5150"/>
    <w:rsid w:val="00BE1C68"/>
    <w:rsid w:val="00BE2430"/>
    <w:rsid w:val="00BE25C3"/>
    <w:rsid w:val="00BE2892"/>
    <w:rsid w:val="00BE51D1"/>
    <w:rsid w:val="00BE7D1E"/>
    <w:rsid w:val="00BE7FD4"/>
    <w:rsid w:val="00BF0340"/>
    <w:rsid w:val="00BF0528"/>
    <w:rsid w:val="00BF097C"/>
    <w:rsid w:val="00BF0F31"/>
    <w:rsid w:val="00BF0FAD"/>
    <w:rsid w:val="00BF2B86"/>
    <w:rsid w:val="00BF2F07"/>
    <w:rsid w:val="00BF45FE"/>
    <w:rsid w:val="00BF5DF4"/>
    <w:rsid w:val="00BF67DC"/>
    <w:rsid w:val="00BF6ECA"/>
    <w:rsid w:val="00C006F6"/>
    <w:rsid w:val="00C00A3F"/>
    <w:rsid w:val="00C00DAB"/>
    <w:rsid w:val="00C00EDF"/>
    <w:rsid w:val="00C02996"/>
    <w:rsid w:val="00C039B5"/>
    <w:rsid w:val="00C03A75"/>
    <w:rsid w:val="00C0439B"/>
    <w:rsid w:val="00C04ACD"/>
    <w:rsid w:val="00C05248"/>
    <w:rsid w:val="00C059C0"/>
    <w:rsid w:val="00C062F4"/>
    <w:rsid w:val="00C070C2"/>
    <w:rsid w:val="00C10549"/>
    <w:rsid w:val="00C1073A"/>
    <w:rsid w:val="00C107F2"/>
    <w:rsid w:val="00C10A71"/>
    <w:rsid w:val="00C117E8"/>
    <w:rsid w:val="00C12A2D"/>
    <w:rsid w:val="00C12E42"/>
    <w:rsid w:val="00C1323C"/>
    <w:rsid w:val="00C15D22"/>
    <w:rsid w:val="00C17C97"/>
    <w:rsid w:val="00C21177"/>
    <w:rsid w:val="00C21617"/>
    <w:rsid w:val="00C2208C"/>
    <w:rsid w:val="00C2274A"/>
    <w:rsid w:val="00C228C1"/>
    <w:rsid w:val="00C22D30"/>
    <w:rsid w:val="00C22F5D"/>
    <w:rsid w:val="00C23085"/>
    <w:rsid w:val="00C25105"/>
    <w:rsid w:val="00C264AF"/>
    <w:rsid w:val="00C27C47"/>
    <w:rsid w:val="00C32CD7"/>
    <w:rsid w:val="00C33401"/>
    <w:rsid w:val="00C3505F"/>
    <w:rsid w:val="00C35FDD"/>
    <w:rsid w:val="00C370CD"/>
    <w:rsid w:val="00C37C8F"/>
    <w:rsid w:val="00C37EBB"/>
    <w:rsid w:val="00C41317"/>
    <w:rsid w:val="00C439CF"/>
    <w:rsid w:val="00C45150"/>
    <w:rsid w:val="00C46F7E"/>
    <w:rsid w:val="00C50337"/>
    <w:rsid w:val="00C5056E"/>
    <w:rsid w:val="00C51817"/>
    <w:rsid w:val="00C5197C"/>
    <w:rsid w:val="00C51E8B"/>
    <w:rsid w:val="00C51ED4"/>
    <w:rsid w:val="00C5242F"/>
    <w:rsid w:val="00C5316E"/>
    <w:rsid w:val="00C5393A"/>
    <w:rsid w:val="00C601B5"/>
    <w:rsid w:val="00C60DFD"/>
    <w:rsid w:val="00C6112E"/>
    <w:rsid w:val="00C6283E"/>
    <w:rsid w:val="00C62F08"/>
    <w:rsid w:val="00C63B0E"/>
    <w:rsid w:val="00C63C30"/>
    <w:rsid w:val="00C648B4"/>
    <w:rsid w:val="00C6511C"/>
    <w:rsid w:val="00C65DD4"/>
    <w:rsid w:val="00C66236"/>
    <w:rsid w:val="00C663B9"/>
    <w:rsid w:val="00C70283"/>
    <w:rsid w:val="00C709E0"/>
    <w:rsid w:val="00C71BD6"/>
    <w:rsid w:val="00C71DA4"/>
    <w:rsid w:val="00C72B97"/>
    <w:rsid w:val="00C73D71"/>
    <w:rsid w:val="00C75931"/>
    <w:rsid w:val="00C76B1F"/>
    <w:rsid w:val="00C826BB"/>
    <w:rsid w:val="00C82BFB"/>
    <w:rsid w:val="00C82EAB"/>
    <w:rsid w:val="00C83210"/>
    <w:rsid w:val="00C83EEB"/>
    <w:rsid w:val="00C84697"/>
    <w:rsid w:val="00C84A7C"/>
    <w:rsid w:val="00C858AA"/>
    <w:rsid w:val="00C92C7C"/>
    <w:rsid w:val="00C9517B"/>
    <w:rsid w:val="00C95B49"/>
    <w:rsid w:val="00CA03E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3C83"/>
    <w:rsid w:val="00CA7EC0"/>
    <w:rsid w:val="00CB06D4"/>
    <w:rsid w:val="00CB4A7E"/>
    <w:rsid w:val="00CB4D41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0BC8"/>
    <w:rsid w:val="00CD3189"/>
    <w:rsid w:val="00CD3370"/>
    <w:rsid w:val="00CD36CD"/>
    <w:rsid w:val="00CD391A"/>
    <w:rsid w:val="00CD3D07"/>
    <w:rsid w:val="00CD4267"/>
    <w:rsid w:val="00CD439F"/>
    <w:rsid w:val="00CE1C6B"/>
    <w:rsid w:val="00CE2B0D"/>
    <w:rsid w:val="00CE431C"/>
    <w:rsid w:val="00CE5829"/>
    <w:rsid w:val="00CE6124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CF6F8C"/>
    <w:rsid w:val="00CF725D"/>
    <w:rsid w:val="00D02705"/>
    <w:rsid w:val="00D035C8"/>
    <w:rsid w:val="00D03906"/>
    <w:rsid w:val="00D04593"/>
    <w:rsid w:val="00D048FC"/>
    <w:rsid w:val="00D04D02"/>
    <w:rsid w:val="00D05DA0"/>
    <w:rsid w:val="00D05EEF"/>
    <w:rsid w:val="00D1028D"/>
    <w:rsid w:val="00D104E5"/>
    <w:rsid w:val="00D11E34"/>
    <w:rsid w:val="00D11EC3"/>
    <w:rsid w:val="00D1401C"/>
    <w:rsid w:val="00D14552"/>
    <w:rsid w:val="00D15E36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49F"/>
    <w:rsid w:val="00D43A07"/>
    <w:rsid w:val="00D43D3F"/>
    <w:rsid w:val="00D475E2"/>
    <w:rsid w:val="00D47FDE"/>
    <w:rsid w:val="00D52EEA"/>
    <w:rsid w:val="00D5333D"/>
    <w:rsid w:val="00D541D5"/>
    <w:rsid w:val="00D566EC"/>
    <w:rsid w:val="00D60223"/>
    <w:rsid w:val="00D607B2"/>
    <w:rsid w:val="00D60E77"/>
    <w:rsid w:val="00D649A0"/>
    <w:rsid w:val="00D64D6B"/>
    <w:rsid w:val="00D65E85"/>
    <w:rsid w:val="00D6728C"/>
    <w:rsid w:val="00D67719"/>
    <w:rsid w:val="00D70859"/>
    <w:rsid w:val="00D70B9E"/>
    <w:rsid w:val="00D712DC"/>
    <w:rsid w:val="00D71325"/>
    <w:rsid w:val="00D729E2"/>
    <w:rsid w:val="00D73021"/>
    <w:rsid w:val="00D76427"/>
    <w:rsid w:val="00D76A0E"/>
    <w:rsid w:val="00D776A0"/>
    <w:rsid w:val="00D77F4B"/>
    <w:rsid w:val="00D803C1"/>
    <w:rsid w:val="00D80FCF"/>
    <w:rsid w:val="00D83420"/>
    <w:rsid w:val="00D84628"/>
    <w:rsid w:val="00D878CF"/>
    <w:rsid w:val="00D87A7A"/>
    <w:rsid w:val="00D906CD"/>
    <w:rsid w:val="00D90EF4"/>
    <w:rsid w:val="00D91807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B2E3B"/>
    <w:rsid w:val="00DD0310"/>
    <w:rsid w:val="00DD23FD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3AB1"/>
    <w:rsid w:val="00DF55F4"/>
    <w:rsid w:val="00DF7291"/>
    <w:rsid w:val="00DF7678"/>
    <w:rsid w:val="00E02B1E"/>
    <w:rsid w:val="00E02F14"/>
    <w:rsid w:val="00E04314"/>
    <w:rsid w:val="00E045D6"/>
    <w:rsid w:val="00E059C6"/>
    <w:rsid w:val="00E062FA"/>
    <w:rsid w:val="00E06E76"/>
    <w:rsid w:val="00E0727D"/>
    <w:rsid w:val="00E10DF6"/>
    <w:rsid w:val="00E11EED"/>
    <w:rsid w:val="00E1428B"/>
    <w:rsid w:val="00E15177"/>
    <w:rsid w:val="00E156D2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495E"/>
    <w:rsid w:val="00E361A3"/>
    <w:rsid w:val="00E36666"/>
    <w:rsid w:val="00E41C76"/>
    <w:rsid w:val="00E42022"/>
    <w:rsid w:val="00E45447"/>
    <w:rsid w:val="00E45CB7"/>
    <w:rsid w:val="00E45D61"/>
    <w:rsid w:val="00E466BF"/>
    <w:rsid w:val="00E54F49"/>
    <w:rsid w:val="00E6015A"/>
    <w:rsid w:val="00E62575"/>
    <w:rsid w:val="00E63324"/>
    <w:rsid w:val="00E65FA3"/>
    <w:rsid w:val="00E726F9"/>
    <w:rsid w:val="00E7364B"/>
    <w:rsid w:val="00E751B3"/>
    <w:rsid w:val="00E81D58"/>
    <w:rsid w:val="00E84DBA"/>
    <w:rsid w:val="00E85ADB"/>
    <w:rsid w:val="00E85DB2"/>
    <w:rsid w:val="00E87FF6"/>
    <w:rsid w:val="00E90899"/>
    <w:rsid w:val="00E92106"/>
    <w:rsid w:val="00E925BA"/>
    <w:rsid w:val="00E9372E"/>
    <w:rsid w:val="00E95241"/>
    <w:rsid w:val="00E96B30"/>
    <w:rsid w:val="00E9714E"/>
    <w:rsid w:val="00E97819"/>
    <w:rsid w:val="00EA0092"/>
    <w:rsid w:val="00EA0830"/>
    <w:rsid w:val="00EA0B90"/>
    <w:rsid w:val="00EA18CE"/>
    <w:rsid w:val="00EA3008"/>
    <w:rsid w:val="00EA50C6"/>
    <w:rsid w:val="00EA5221"/>
    <w:rsid w:val="00EA5C8F"/>
    <w:rsid w:val="00EA60A1"/>
    <w:rsid w:val="00EA7884"/>
    <w:rsid w:val="00EB1B24"/>
    <w:rsid w:val="00EB6F9C"/>
    <w:rsid w:val="00EC0C2E"/>
    <w:rsid w:val="00EC0CC7"/>
    <w:rsid w:val="00EC10C3"/>
    <w:rsid w:val="00EC10CF"/>
    <w:rsid w:val="00EC18A3"/>
    <w:rsid w:val="00EC4276"/>
    <w:rsid w:val="00EC4943"/>
    <w:rsid w:val="00EC559E"/>
    <w:rsid w:val="00EC5E59"/>
    <w:rsid w:val="00EC6CF0"/>
    <w:rsid w:val="00EC75CA"/>
    <w:rsid w:val="00ED02E5"/>
    <w:rsid w:val="00ED1CF6"/>
    <w:rsid w:val="00ED27CA"/>
    <w:rsid w:val="00ED351C"/>
    <w:rsid w:val="00ED4E56"/>
    <w:rsid w:val="00ED7E21"/>
    <w:rsid w:val="00EE050E"/>
    <w:rsid w:val="00EE06F5"/>
    <w:rsid w:val="00EE1324"/>
    <w:rsid w:val="00EE1D89"/>
    <w:rsid w:val="00EE76FC"/>
    <w:rsid w:val="00EE798F"/>
    <w:rsid w:val="00EF0035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21A"/>
    <w:rsid w:val="00F04AFF"/>
    <w:rsid w:val="00F06CFA"/>
    <w:rsid w:val="00F07A4A"/>
    <w:rsid w:val="00F1139C"/>
    <w:rsid w:val="00F12202"/>
    <w:rsid w:val="00F12468"/>
    <w:rsid w:val="00F12B07"/>
    <w:rsid w:val="00F12C03"/>
    <w:rsid w:val="00F141F7"/>
    <w:rsid w:val="00F153A0"/>
    <w:rsid w:val="00F2038F"/>
    <w:rsid w:val="00F22B4C"/>
    <w:rsid w:val="00F25853"/>
    <w:rsid w:val="00F25859"/>
    <w:rsid w:val="00F260F1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11FA"/>
    <w:rsid w:val="00F44620"/>
    <w:rsid w:val="00F448A8"/>
    <w:rsid w:val="00F47690"/>
    <w:rsid w:val="00F50B8C"/>
    <w:rsid w:val="00F51305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7A0"/>
    <w:rsid w:val="00F72D18"/>
    <w:rsid w:val="00F72F5E"/>
    <w:rsid w:val="00F736FB"/>
    <w:rsid w:val="00F74E34"/>
    <w:rsid w:val="00F75378"/>
    <w:rsid w:val="00F759AD"/>
    <w:rsid w:val="00F75B81"/>
    <w:rsid w:val="00F76876"/>
    <w:rsid w:val="00F8020E"/>
    <w:rsid w:val="00F83400"/>
    <w:rsid w:val="00F85761"/>
    <w:rsid w:val="00F860FF"/>
    <w:rsid w:val="00F86184"/>
    <w:rsid w:val="00F87AB6"/>
    <w:rsid w:val="00F87F2B"/>
    <w:rsid w:val="00F9208E"/>
    <w:rsid w:val="00F95874"/>
    <w:rsid w:val="00F95AFC"/>
    <w:rsid w:val="00F96494"/>
    <w:rsid w:val="00FA00FB"/>
    <w:rsid w:val="00FA04AB"/>
    <w:rsid w:val="00FA0FEB"/>
    <w:rsid w:val="00FA2546"/>
    <w:rsid w:val="00FA3F5C"/>
    <w:rsid w:val="00FA54F0"/>
    <w:rsid w:val="00FA5CB8"/>
    <w:rsid w:val="00FA6892"/>
    <w:rsid w:val="00FA7BE2"/>
    <w:rsid w:val="00FA7EED"/>
    <w:rsid w:val="00FB0EBA"/>
    <w:rsid w:val="00FB1581"/>
    <w:rsid w:val="00FB1770"/>
    <w:rsid w:val="00FB2DFB"/>
    <w:rsid w:val="00FB424B"/>
    <w:rsid w:val="00FB5584"/>
    <w:rsid w:val="00FB77D3"/>
    <w:rsid w:val="00FC01C9"/>
    <w:rsid w:val="00FC2C0B"/>
    <w:rsid w:val="00FC3A26"/>
    <w:rsid w:val="00FC4ACA"/>
    <w:rsid w:val="00FC5475"/>
    <w:rsid w:val="00FC6A86"/>
    <w:rsid w:val="00FC7D32"/>
    <w:rsid w:val="00FD0737"/>
    <w:rsid w:val="00FD07D4"/>
    <w:rsid w:val="00FD1C38"/>
    <w:rsid w:val="00FD268A"/>
    <w:rsid w:val="00FD2B66"/>
    <w:rsid w:val="00FD566D"/>
    <w:rsid w:val="00FD5D10"/>
    <w:rsid w:val="00FD694F"/>
    <w:rsid w:val="00FD7891"/>
    <w:rsid w:val="00FE2FB8"/>
    <w:rsid w:val="00FE4E46"/>
    <w:rsid w:val="00FE4FC5"/>
    <w:rsid w:val="00FE5E65"/>
    <w:rsid w:val="00FF0D79"/>
    <w:rsid w:val="00FF3E63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4-03-22T01:21:00Z</cp:lastPrinted>
  <dcterms:created xsi:type="dcterms:W3CDTF">2025-10-21T13:18:00Z</dcterms:created>
  <dcterms:modified xsi:type="dcterms:W3CDTF">2025-10-21T13:20:00Z</dcterms:modified>
</cp:coreProperties>
</file>